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BC211" w14:textId="14BA077B" w:rsidR="007A62FE" w:rsidRPr="00763B2C" w:rsidRDefault="00C66484" w:rsidP="007A62F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ank you for you</w:t>
      </w:r>
      <w:r w:rsidR="001C1C2B">
        <w:rPr>
          <w:rFonts w:asciiTheme="minorHAnsi" w:hAnsiTheme="minorHAnsi" w:cstheme="minorHAnsi"/>
          <w:color w:val="auto"/>
          <w:sz w:val="22"/>
          <w:szCs w:val="22"/>
        </w:rPr>
        <w:t>r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nterest in </w:t>
      </w:r>
      <w:r w:rsidR="00194DDD">
        <w:rPr>
          <w:rFonts w:asciiTheme="minorHAnsi" w:hAnsiTheme="minorHAnsi" w:cstheme="minorHAnsi"/>
          <w:color w:val="auto"/>
          <w:sz w:val="22"/>
          <w:szCs w:val="22"/>
        </w:rPr>
        <w:t>the PhD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Program in Counselling Psychology at the University of Calgary. 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This 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>checklist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 is to be used in conjunction wi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 xml:space="preserve">th the program entry requirements found in the University Calendar: </w:t>
      </w:r>
      <w:hyperlink r:id="rId8" w:history="1">
        <w:r w:rsidR="009E6DED" w:rsidRPr="009E6DED">
          <w:rPr>
            <w:rStyle w:val="Hyperlink"/>
            <w:rFonts w:ascii="Calibri" w:hAnsi="Calibri" w:cs="Calibri"/>
            <w:sz w:val="22"/>
            <w:szCs w:val="22"/>
          </w:rPr>
          <w:t>https://calendar.ucalgary.ca/programs/EDPSCPPHD</w:t>
        </w:r>
      </w:hyperlink>
      <w:r w:rsidR="009E6DED" w:rsidRPr="009E6DED">
        <w:rPr>
          <w:sz w:val="22"/>
          <w:szCs w:val="22"/>
        </w:rPr>
        <w:t xml:space="preserve"> </w:t>
      </w:r>
    </w:p>
    <w:p w14:paraId="6B50BE85" w14:textId="77777777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7C07EF6" w14:textId="4ED7632B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D3E63">
        <w:rPr>
          <w:rFonts w:asciiTheme="minorHAnsi" w:hAnsiTheme="minorHAnsi" w:cstheme="minorHAnsi"/>
          <w:sz w:val="22"/>
          <w:szCs w:val="22"/>
        </w:rPr>
        <w:t>Entry into the program is highly competitive, with many more qualified applicants than available spots</w:t>
      </w:r>
      <w:r>
        <w:rPr>
          <w:rFonts w:asciiTheme="minorHAnsi" w:hAnsiTheme="minorHAnsi" w:cstheme="minorHAnsi"/>
          <w:sz w:val="22"/>
          <w:szCs w:val="22"/>
        </w:rPr>
        <w:t xml:space="preserve"> each year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 xml:space="preserve">Therefore, many excellent </w:t>
      </w:r>
      <w:r w:rsidRPr="001D3E63">
        <w:rPr>
          <w:rFonts w:asciiTheme="minorHAnsi" w:hAnsiTheme="minorHAnsi" w:cstheme="minorHAnsi"/>
          <w:sz w:val="22"/>
          <w:szCs w:val="22"/>
        </w:rPr>
        <w:t xml:space="preserve">applicants who meet or exceed the minimum requirements for entry are not admitted into the program. </w:t>
      </w:r>
      <w:r>
        <w:rPr>
          <w:rFonts w:asciiTheme="minorHAnsi" w:hAnsiTheme="minorHAnsi" w:cstheme="minorHAnsi"/>
          <w:sz w:val="22"/>
          <w:szCs w:val="22"/>
        </w:rPr>
        <w:t xml:space="preserve">This checklist allows applicants to provide information about: (a) how they meet the </w:t>
      </w:r>
      <w:r w:rsidR="00EF20F4">
        <w:rPr>
          <w:rFonts w:asciiTheme="minorHAnsi" w:hAnsiTheme="minorHAnsi" w:cstheme="minorHAnsi"/>
          <w:sz w:val="22"/>
          <w:szCs w:val="22"/>
        </w:rPr>
        <w:t xml:space="preserve">University Calendar </w:t>
      </w:r>
      <w:r>
        <w:rPr>
          <w:rFonts w:asciiTheme="minorHAnsi" w:hAnsiTheme="minorHAnsi" w:cstheme="minorHAnsi"/>
          <w:sz w:val="22"/>
          <w:szCs w:val="22"/>
        </w:rPr>
        <w:t>admissions requirements, and (b) strengths for us to consider</w:t>
      </w:r>
      <w:r w:rsidR="009760C9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beyond the admissions requirements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72874AD" w14:textId="77777777" w:rsidR="00C70B85" w:rsidRPr="00D46AFB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1420CDE" w14:textId="55BFC0F5" w:rsidR="000F5727" w:rsidRDefault="00712190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 w:rsidRPr="00D46AFB">
        <w:rPr>
          <w:rFonts w:asciiTheme="minorHAnsi" w:hAnsiTheme="minorHAnsi" w:cstheme="minorHAnsi"/>
          <w:sz w:val="22"/>
          <w:szCs w:val="22"/>
        </w:rPr>
        <w:t xml:space="preserve">Requirements for entry </w:t>
      </w:r>
      <w:r w:rsidR="00096C5E" w:rsidRPr="00D46AFB">
        <w:rPr>
          <w:rFonts w:asciiTheme="minorHAnsi" w:hAnsiTheme="minorHAnsi" w:cstheme="minorHAnsi"/>
          <w:sz w:val="22"/>
          <w:szCs w:val="22"/>
        </w:rPr>
        <w:t>include completion</w:t>
      </w:r>
      <w:r w:rsidR="00C30234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0F5727" w:rsidRPr="00D46AFB">
        <w:rPr>
          <w:rFonts w:asciiTheme="minorHAnsi" w:hAnsiTheme="minorHAnsi" w:cstheme="minorHAnsi"/>
          <w:sz w:val="22"/>
          <w:szCs w:val="22"/>
        </w:rPr>
        <w:t>of</w:t>
      </w:r>
      <w:r w:rsidR="00C52FAF">
        <w:rPr>
          <w:rFonts w:asciiTheme="minorHAnsi" w:hAnsiTheme="minorHAnsi" w:cstheme="minorHAnsi"/>
          <w:sz w:val="22"/>
          <w:szCs w:val="22"/>
        </w:rPr>
        <w:t xml:space="preserve"> a master's degree</w:t>
      </w:r>
      <w:r w:rsidR="00101E65">
        <w:rPr>
          <w:rFonts w:asciiTheme="minorHAnsi" w:hAnsiTheme="minorHAnsi" w:cstheme="minorHAnsi"/>
          <w:sz w:val="22"/>
          <w:szCs w:val="22"/>
        </w:rPr>
        <w:t xml:space="preserve"> in counselling, </w:t>
      </w:r>
      <w:r w:rsidR="00AB0130">
        <w:rPr>
          <w:rFonts w:asciiTheme="minorHAnsi" w:hAnsiTheme="minorHAnsi" w:cstheme="minorHAnsi"/>
          <w:sz w:val="22"/>
          <w:szCs w:val="22"/>
        </w:rPr>
        <w:t>a master's thesis</w:t>
      </w:r>
      <w:r w:rsidR="00033392">
        <w:rPr>
          <w:rFonts w:asciiTheme="minorHAnsi" w:hAnsiTheme="minorHAnsi" w:cstheme="minorHAnsi"/>
          <w:sz w:val="22"/>
          <w:szCs w:val="22"/>
        </w:rPr>
        <w:t>,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C52FAF">
        <w:rPr>
          <w:rFonts w:asciiTheme="minorHAnsi" w:hAnsiTheme="minorHAnsi" w:cstheme="minorHAnsi"/>
          <w:sz w:val="22"/>
          <w:szCs w:val="22"/>
        </w:rPr>
        <w:t>specific</w:t>
      </w:r>
      <w:r w:rsidR="000F5727" w:rsidRPr="00D46AFB">
        <w:rPr>
          <w:rFonts w:asciiTheme="minorHAnsi" w:hAnsiTheme="minorHAnsi" w:cstheme="minorHAnsi"/>
          <w:sz w:val="22"/>
          <w:szCs w:val="22"/>
        </w:rPr>
        <w:t xml:space="preserve"> undergraduate and graduate course</w:t>
      </w:r>
      <w:r w:rsidR="00C52FAF">
        <w:rPr>
          <w:rFonts w:asciiTheme="minorHAnsi" w:hAnsiTheme="minorHAnsi" w:cstheme="minorHAnsi"/>
          <w:sz w:val="22"/>
          <w:szCs w:val="22"/>
        </w:rPr>
        <w:t>s</w:t>
      </w:r>
      <w:r w:rsidR="00941195" w:rsidRPr="00D46AFB">
        <w:rPr>
          <w:rFonts w:asciiTheme="minorHAnsi" w:hAnsiTheme="minorHAnsi" w:cstheme="minorHAnsi"/>
          <w:sz w:val="22"/>
          <w:szCs w:val="22"/>
        </w:rPr>
        <w:t xml:space="preserve">, </w:t>
      </w:r>
      <w:r w:rsidR="00101E65">
        <w:rPr>
          <w:rFonts w:asciiTheme="minorHAnsi" w:hAnsiTheme="minorHAnsi" w:cstheme="minorHAnsi"/>
          <w:sz w:val="22"/>
          <w:szCs w:val="22"/>
        </w:rPr>
        <w:t xml:space="preserve">and </w:t>
      </w:r>
      <w:r w:rsidR="00AB0130">
        <w:rPr>
          <w:rFonts w:asciiTheme="minorHAnsi" w:hAnsiTheme="minorHAnsi" w:cstheme="minorHAnsi"/>
          <w:sz w:val="22"/>
          <w:szCs w:val="22"/>
        </w:rPr>
        <w:t xml:space="preserve">a </w:t>
      </w:r>
      <w:r w:rsidR="009E6DED">
        <w:rPr>
          <w:rFonts w:asciiTheme="minorHAnsi" w:hAnsiTheme="minorHAnsi" w:cstheme="minorHAnsi"/>
          <w:sz w:val="22"/>
          <w:szCs w:val="22"/>
        </w:rPr>
        <w:t>500-hour</w:t>
      </w:r>
      <w:r w:rsidR="00AB0130">
        <w:rPr>
          <w:rFonts w:asciiTheme="minorHAnsi" w:hAnsiTheme="minorHAnsi" w:cstheme="minorHAnsi"/>
          <w:sz w:val="22"/>
          <w:szCs w:val="22"/>
        </w:rPr>
        <w:t xml:space="preserve"> practicum</w:t>
      </w:r>
      <w:r w:rsidR="000F5727" w:rsidRPr="00D46AFB">
        <w:rPr>
          <w:rFonts w:asciiTheme="minorHAnsi" w:hAnsiTheme="minorHAnsi" w:cstheme="minorHAnsi"/>
          <w:sz w:val="22"/>
          <w:szCs w:val="22"/>
        </w:rPr>
        <w:t>. S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re missing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up to four courses (12 credits) of prerequisit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 (including practicum)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may still be admitted, but th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e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prerequisite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s 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must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be completed before the doctoral candidacy examination.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Admitted s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se master's practicum was less than the required hours or not supervised by a registered psychologist will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need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o complete additional </w:t>
      </w:r>
      <w:r w:rsidR="009E5097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practicum</w:t>
      </w:r>
      <w:r w:rsidR="00033392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hours during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ir doctoral studies.</w:t>
      </w:r>
    </w:p>
    <w:p w14:paraId="6402B7F2" w14:textId="77777777" w:rsidR="00D46AFB" w:rsidRPr="00D46AFB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DC3E287" w14:textId="6B2C13A1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</w:t>
      </w:r>
      <w:r w:rsidR="0007483D">
        <w:rPr>
          <w:rFonts w:asciiTheme="minorHAnsi" w:hAnsiTheme="minorHAnsi" w:cstheme="minorHAnsi"/>
          <w:b/>
          <w:sz w:val="22"/>
          <w:szCs w:val="22"/>
        </w:rPr>
        <w:t>. Degree and t</w:t>
      </w:r>
      <w:r w:rsidRPr="00D46AFB">
        <w:rPr>
          <w:rFonts w:asciiTheme="minorHAnsi" w:hAnsiTheme="minorHAnsi" w:cstheme="minorHAnsi"/>
          <w:b/>
          <w:sz w:val="22"/>
          <w:szCs w:val="22"/>
        </w:rPr>
        <w:t xml:space="preserve">hesis </w:t>
      </w:r>
      <w:r w:rsidR="0007483D">
        <w:rPr>
          <w:rFonts w:asciiTheme="minorHAnsi" w:hAnsiTheme="minorHAnsi" w:cstheme="minorHAnsi"/>
          <w:b/>
          <w:sz w:val="22"/>
          <w:szCs w:val="22"/>
        </w:rPr>
        <w:t>i</w:t>
      </w:r>
      <w:r w:rsidRPr="00D46AFB">
        <w:rPr>
          <w:rFonts w:asciiTheme="minorHAnsi" w:hAnsiTheme="minorHAnsi" w:cstheme="minorHAnsi"/>
          <w:b/>
          <w:sz w:val="22"/>
          <w:szCs w:val="22"/>
        </w:rPr>
        <w:t>nformation.</w:t>
      </w:r>
      <w:r w:rsidRPr="00D46AFB">
        <w:rPr>
          <w:rFonts w:asciiTheme="minorHAnsi" w:hAnsiTheme="minorHAnsi" w:cstheme="minorHAnsi"/>
          <w:sz w:val="22"/>
          <w:szCs w:val="22"/>
        </w:rPr>
        <w:t xml:space="preserve"> Applicants need to have </w:t>
      </w:r>
      <w:r w:rsidR="004C1D49">
        <w:rPr>
          <w:rFonts w:asciiTheme="minorHAnsi" w:hAnsiTheme="minorHAnsi" w:cstheme="minorHAnsi"/>
          <w:sz w:val="22"/>
          <w:szCs w:val="22"/>
        </w:rPr>
        <w:t>completed a master’s degree in counselling p</w:t>
      </w:r>
      <w:r w:rsidRPr="00D46AFB">
        <w:rPr>
          <w:rFonts w:asciiTheme="minorHAnsi" w:hAnsiTheme="minorHAnsi" w:cstheme="minorHAnsi"/>
          <w:sz w:val="22"/>
          <w:szCs w:val="22"/>
        </w:rPr>
        <w:t>sychology</w:t>
      </w:r>
      <w:r w:rsidR="004C1D49">
        <w:rPr>
          <w:rFonts w:asciiTheme="minorHAnsi" w:hAnsiTheme="minorHAnsi" w:cstheme="minorHAnsi"/>
          <w:sz w:val="22"/>
          <w:szCs w:val="22"/>
        </w:rPr>
        <w:t xml:space="preserve"> (</w:t>
      </w:r>
      <w:r w:rsidRPr="00D46AFB">
        <w:rPr>
          <w:rFonts w:asciiTheme="minorHAnsi" w:hAnsiTheme="minorHAnsi" w:cstheme="minorHAnsi"/>
          <w:sz w:val="22"/>
          <w:szCs w:val="22"/>
        </w:rPr>
        <w:t xml:space="preserve">or </w:t>
      </w:r>
      <w:r w:rsidR="004C1D49">
        <w:rPr>
          <w:rFonts w:asciiTheme="minorHAnsi" w:hAnsiTheme="minorHAnsi" w:cstheme="minorHAnsi"/>
          <w:sz w:val="22"/>
          <w:szCs w:val="22"/>
        </w:rPr>
        <w:t xml:space="preserve">an </w:t>
      </w:r>
      <w:r w:rsidRPr="00D46AFB">
        <w:rPr>
          <w:rFonts w:asciiTheme="minorHAnsi" w:hAnsiTheme="minorHAnsi" w:cstheme="minorHAnsi"/>
          <w:sz w:val="22"/>
          <w:szCs w:val="22"/>
        </w:rPr>
        <w:t>equivalent</w:t>
      </w:r>
      <w:r w:rsidR="004C1D49">
        <w:rPr>
          <w:rFonts w:asciiTheme="minorHAnsi" w:hAnsiTheme="minorHAnsi" w:cstheme="minorHAnsi"/>
          <w:sz w:val="22"/>
          <w:szCs w:val="22"/>
        </w:rPr>
        <w:t xml:space="preserve"> discipline)</w:t>
      </w:r>
      <w:r w:rsidRPr="00D46AFB">
        <w:rPr>
          <w:rFonts w:asciiTheme="minorHAnsi" w:hAnsiTheme="minorHAnsi" w:cstheme="minorHAnsi"/>
          <w:sz w:val="22"/>
          <w:szCs w:val="22"/>
        </w:rPr>
        <w:t xml:space="preserve"> from an approved university, with a minimum grade point average of 3.5 </w:t>
      </w:r>
      <w:r w:rsidR="0066066A">
        <w:rPr>
          <w:rFonts w:asciiTheme="minorHAnsi" w:hAnsiTheme="minorHAnsi" w:cstheme="minorHAnsi"/>
          <w:sz w:val="22"/>
          <w:szCs w:val="22"/>
        </w:rPr>
        <w:t>and a thesis</w:t>
      </w:r>
      <w:r w:rsidR="00EF20F4">
        <w:rPr>
          <w:rFonts w:asciiTheme="minorHAnsi" w:hAnsiTheme="minorHAnsi" w:cstheme="minorHAnsi"/>
          <w:sz w:val="22"/>
          <w:szCs w:val="22"/>
        </w:rPr>
        <w:t xml:space="preserve"> (or equivalent)</w:t>
      </w:r>
      <w:r w:rsidRPr="00D46AFB">
        <w:rPr>
          <w:rFonts w:asciiTheme="minorHAnsi" w:hAnsiTheme="minorHAnsi" w:cstheme="minorHAnsi"/>
          <w:sz w:val="22"/>
          <w:szCs w:val="22"/>
        </w:rPr>
        <w:t xml:space="preserve">. Although not a </w:t>
      </w:r>
      <w:r w:rsidR="00033392">
        <w:rPr>
          <w:rFonts w:asciiTheme="minorHAnsi" w:hAnsiTheme="minorHAnsi" w:cstheme="minorHAnsi"/>
          <w:sz w:val="22"/>
          <w:szCs w:val="22"/>
        </w:rPr>
        <w:t>requirement</w:t>
      </w:r>
      <w:r w:rsidRPr="00D46AFB">
        <w:rPr>
          <w:rFonts w:asciiTheme="minorHAnsi" w:hAnsiTheme="minorHAnsi" w:cstheme="minorHAnsi"/>
          <w:sz w:val="22"/>
          <w:szCs w:val="22"/>
        </w:rPr>
        <w:t>, it is beneficial to also have completed an undergraduate psychology degree with an honor's thesis.</w:t>
      </w:r>
    </w:p>
    <w:p w14:paraId="0ED645D0" w14:textId="77777777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418"/>
        <w:gridCol w:w="2268"/>
        <w:gridCol w:w="3685"/>
        <w:gridCol w:w="1418"/>
      </w:tblGrid>
      <w:tr w:rsidR="00D46AFB" w:rsidRPr="00C70B85" w14:paraId="0EF94BB2" w14:textId="77777777" w:rsidTr="00D46AFB">
        <w:trPr>
          <w:trHeight w:val="688"/>
        </w:trPr>
        <w:tc>
          <w:tcPr>
            <w:tcW w:w="567" w:type="dxa"/>
            <w:shd w:val="clear" w:color="auto" w:fill="E7E6E6" w:themeFill="background2"/>
          </w:tcPr>
          <w:p w14:paraId="5167A8BB" w14:textId="77777777" w:rsidR="00D46AFB" w:rsidRPr="00C70B85" w:rsidRDefault="00D46AFB" w:rsidP="00204DD6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10C0FDF4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gree</w:t>
            </w:r>
          </w:p>
          <w:p w14:paraId="56DB4252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e.g., BA, MSc)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48C24F9" w14:textId="77777777" w:rsidR="00D46AFB" w:rsidRPr="00C70B85" w:rsidRDefault="00D46AFB" w:rsidP="00204DD6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scipline (e.g., Psychology, Education)</w:t>
            </w:r>
          </w:p>
        </w:tc>
        <w:tc>
          <w:tcPr>
            <w:tcW w:w="3685" w:type="dxa"/>
            <w:shd w:val="clear" w:color="auto" w:fill="E7E6E6" w:themeFill="background2"/>
            <w:vAlign w:val="center"/>
          </w:tcPr>
          <w:p w14:paraId="7F732E7C" w14:textId="77777777" w:rsidR="00D46AFB" w:rsidRPr="00C70B85" w:rsidRDefault="00D46AFB" w:rsidP="00204DD6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University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00CB3693" w14:textId="77777777" w:rsidR="00D46AFB" w:rsidRPr="00C70B85" w:rsidRDefault="00D46AFB" w:rsidP="00204DD6">
            <w:pPr>
              <w:pStyle w:val="TableParagraph"/>
              <w:spacing w:line="230" w:lineRule="atLeast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 xml:space="preserve">Date Completed (or </w:t>
            </w:r>
            <w:proofErr w:type="gramStart"/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>Expected</w:t>
            </w:r>
            <w:proofErr w:type="gramEnd"/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>)</w:t>
            </w:r>
          </w:p>
        </w:tc>
      </w:tr>
      <w:tr w:rsidR="00D46AFB" w:rsidRPr="00C70B85" w14:paraId="33183586" w14:textId="77777777" w:rsidTr="00D46AFB">
        <w:trPr>
          <w:trHeight w:val="574"/>
        </w:trPr>
        <w:tc>
          <w:tcPr>
            <w:tcW w:w="567" w:type="dxa"/>
          </w:tcPr>
          <w:p w14:paraId="0CD9982D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18" w:type="dxa"/>
          </w:tcPr>
          <w:p w14:paraId="12AFB148" w14:textId="77777777" w:rsidR="00D46AFB" w:rsidRPr="00C70B85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30D874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1ECD2A9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555A91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79DDF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445C15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A04F084" w14:textId="77777777" w:rsidTr="00D46AFB">
        <w:trPr>
          <w:trHeight w:val="574"/>
        </w:trPr>
        <w:tc>
          <w:tcPr>
            <w:tcW w:w="567" w:type="dxa"/>
          </w:tcPr>
          <w:p w14:paraId="42CA319E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18" w:type="dxa"/>
          </w:tcPr>
          <w:p w14:paraId="61DE4F5E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2897A23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5C37D6E0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3B2B9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43E8F59" w14:textId="77777777" w:rsidTr="00D46AFB">
        <w:trPr>
          <w:trHeight w:val="574"/>
        </w:trPr>
        <w:tc>
          <w:tcPr>
            <w:tcW w:w="567" w:type="dxa"/>
          </w:tcPr>
          <w:p w14:paraId="1A8BC09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418" w:type="dxa"/>
          </w:tcPr>
          <w:p w14:paraId="7E670829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51B1016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0E8FDE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44A36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578F4CC6" w14:textId="77777777" w:rsidTr="00D46AFB">
        <w:trPr>
          <w:trHeight w:val="574"/>
        </w:trPr>
        <w:tc>
          <w:tcPr>
            <w:tcW w:w="567" w:type="dxa"/>
          </w:tcPr>
          <w:p w14:paraId="0F0E21C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418" w:type="dxa"/>
          </w:tcPr>
          <w:p w14:paraId="2C31831D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27FCA81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B88579B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3895BD9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397F49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D37365" w14:textId="2CC30B98" w:rsid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51A0A0A8" w14:textId="77777777" w:rsidR="00D46AFB" w:rsidRPr="00C70B85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6946"/>
        <w:gridCol w:w="1701"/>
      </w:tblGrid>
      <w:tr w:rsidR="00D46AFB" w:rsidRPr="00C70B85" w14:paraId="7B17066F" w14:textId="77777777" w:rsidTr="00D46AFB">
        <w:trPr>
          <w:trHeight w:val="688"/>
        </w:trPr>
        <w:tc>
          <w:tcPr>
            <w:tcW w:w="709" w:type="dxa"/>
            <w:shd w:val="clear" w:color="auto" w:fill="E7E6E6" w:themeFill="background2"/>
            <w:vAlign w:val="center"/>
          </w:tcPr>
          <w:p w14:paraId="6CFE91C7" w14:textId="77777777" w:rsidR="00D46AFB" w:rsidRPr="00C70B85" w:rsidRDefault="00D46AFB" w:rsidP="00204DD6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6946" w:type="dxa"/>
            <w:shd w:val="clear" w:color="auto" w:fill="E7E6E6" w:themeFill="background2"/>
            <w:vAlign w:val="center"/>
          </w:tcPr>
          <w:p w14:paraId="7D2B5FF2" w14:textId="3610E5D3" w:rsidR="00D46AFB" w:rsidRPr="00C70B85" w:rsidRDefault="00D46AFB" w:rsidP="00EF20F4">
            <w:pPr>
              <w:pStyle w:val="TableParagraph"/>
              <w:ind w:left="-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Title of 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hesis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 (or Equivalent Project)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040CD369" w14:textId="77777777" w:rsidR="00D46AFB" w:rsidRPr="00C70B85" w:rsidRDefault="00D46AFB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Level (undergrad., master's, doctoral)</w:t>
            </w:r>
          </w:p>
        </w:tc>
      </w:tr>
      <w:tr w:rsidR="00D46AFB" w:rsidRPr="00C70B85" w14:paraId="75C0968E" w14:textId="77777777" w:rsidTr="00D46AFB">
        <w:trPr>
          <w:trHeight w:val="566"/>
        </w:trPr>
        <w:tc>
          <w:tcPr>
            <w:tcW w:w="709" w:type="dxa"/>
          </w:tcPr>
          <w:p w14:paraId="3D5EBF5E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E05A7A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946" w:type="dxa"/>
          </w:tcPr>
          <w:p w14:paraId="17FBF8A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87EDBB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601F6BB9" w14:textId="77777777" w:rsidTr="00D46AFB">
        <w:trPr>
          <w:trHeight w:val="566"/>
        </w:trPr>
        <w:tc>
          <w:tcPr>
            <w:tcW w:w="709" w:type="dxa"/>
          </w:tcPr>
          <w:p w14:paraId="785CCEED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B7B585B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946" w:type="dxa"/>
          </w:tcPr>
          <w:p w14:paraId="65F95114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A86B0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02E988E1" w14:textId="77777777" w:rsidTr="00D46AFB">
        <w:trPr>
          <w:trHeight w:val="566"/>
        </w:trPr>
        <w:tc>
          <w:tcPr>
            <w:tcW w:w="709" w:type="dxa"/>
          </w:tcPr>
          <w:p w14:paraId="3074732C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946" w:type="dxa"/>
          </w:tcPr>
          <w:p w14:paraId="7E732616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8928A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1E0CD689" w14:textId="77777777" w:rsidTr="00D46AFB">
        <w:trPr>
          <w:trHeight w:val="566"/>
        </w:trPr>
        <w:tc>
          <w:tcPr>
            <w:tcW w:w="709" w:type="dxa"/>
          </w:tcPr>
          <w:p w14:paraId="5434DD07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946" w:type="dxa"/>
          </w:tcPr>
          <w:p w14:paraId="0B1045B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F44B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4DF72E4" w14:textId="77777777" w:rsidR="00C70B85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</w:pPr>
    </w:p>
    <w:p w14:paraId="2862CA38" w14:textId="52915267" w:rsidR="004631F8" w:rsidRDefault="00D46AFB" w:rsidP="004631F8">
      <w:pPr>
        <w:pStyle w:val="m5875657028830725272msolistparagrap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lastRenderedPageBreak/>
        <w:t>B</w:t>
      </w:r>
      <w:r w:rsidR="004631F8" w:rsidRPr="004631F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</w:t>
      </w:r>
      <w:r w:rsidR="004631F8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e-requisite </w:t>
      </w:r>
      <w:r w:rsidR="004631F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</w:t>
      </w:r>
      <w:r w:rsidR="004631F8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oursework</w:t>
      </w:r>
      <w:r w:rsidR="004631F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in</w:t>
      </w:r>
      <w:r w:rsidR="004631F8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General Psychology.</w:t>
      </w:r>
      <w:r w:rsidR="004631F8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409CEA2B" w14:textId="038F4A54" w:rsidR="004631F8" w:rsidRPr="00052EAD" w:rsidRDefault="004631F8" w:rsidP="004631F8">
      <w:pPr>
        <w:pStyle w:val="m5875657028830725272msolistparagrap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Pre-requisite c</w:t>
      </w:r>
      <w:r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oursework: Undergraduate.</w:t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se prerequisites are filled by 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6 units</w:t>
      </w:r>
      <w:r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1"/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of senior undergraduate</w:t>
      </w:r>
      <w:r w:rsidRPr="00C70B85"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2"/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coursework</w:t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</w:t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or 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3 units of</w:t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graduate course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work)</w:t>
      </w:r>
      <w:r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, except for </w:t>
      </w:r>
      <w:r w:rsidRPr="00C70B85">
        <w:rPr>
          <w:rFonts w:asciiTheme="minorHAnsi" w:hAnsiTheme="minorHAnsi" w:cstheme="minorHAnsi"/>
          <w:sz w:val="22"/>
          <w:szCs w:val="22"/>
        </w:rPr>
        <w:t>Historical and Scientific Foundations of Psychology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C70B85">
        <w:rPr>
          <w:rFonts w:asciiTheme="minorHAnsi" w:hAnsiTheme="minorHAnsi" w:cstheme="minorHAnsi"/>
          <w:sz w:val="22"/>
          <w:szCs w:val="22"/>
        </w:rPr>
        <w:t xml:space="preserve"> which may be fulfilled by </w:t>
      </w:r>
      <w:r>
        <w:rPr>
          <w:rFonts w:asciiTheme="minorHAnsi" w:hAnsiTheme="minorHAnsi" w:cstheme="minorHAnsi"/>
          <w:sz w:val="22"/>
          <w:szCs w:val="22"/>
        </w:rPr>
        <w:t xml:space="preserve">one </w:t>
      </w:r>
      <w:r w:rsidRPr="00C70B85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enior undergraduate or graduate</w:t>
      </w:r>
      <w:r w:rsidRPr="00C70B8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course. </w:t>
      </w:r>
    </w:p>
    <w:tbl>
      <w:tblPr>
        <w:tblW w:w="9497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"/>
        <w:gridCol w:w="1017"/>
        <w:gridCol w:w="4218"/>
        <w:gridCol w:w="2552"/>
        <w:gridCol w:w="850"/>
        <w:gridCol w:w="850"/>
      </w:tblGrid>
      <w:tr w:rsidR="004631F8" w:rsidRPr="001D3E63" w14:paraId="7179D8A1" w14:textId="77777777" w:rsidTr="00937C6E">
        <w:trPr>
          <w:gridBefore w:val="1"/>
          <w:wBefore w:w="10" w:type="dxa"/>
          <w:trHeight w:val="261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04704" w14:textId="77777777" w:rsidR="004631F8" w:rsidRPr="003B7C3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Biological Bases of </w:t>
            </w:r>
            <w:proofErr w:type="spellStart"/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  Course must address biological influences on </w:t>
            </w:r>
            <w:proofErr w:type="spellStart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, affect, cognition and development. </w:t>
            </w:r>
          </w:p>
          <w:p w14:paraId="774144A8" w14:textId="77777777" w:rsidR="004631F8" w:rsidRPr="003B7C3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DF3E9ED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  <w:t xml:space="preserve">Sample course titles as provided by CAP: </w:t>
            </w:r>
          </w:p>
          <w:p w14:paraId="3161FD8B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Brain and </w:t>
            </w:r>
            <w:proofErr w:type="spellStart"/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ehaviour</w:t>
            </w:r>
            <w:proofErr w:type="spellEnd"/>
          </w:p>
          <w:p w14:paraId="17488C2C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ysiological Psychology</w:t>
            </w:r>
          </w:p>
          <w:p w14:paraId="5536432F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arative Psychology</w:t>
            </w:r>
          </w:p>
          <w:p w14:paraId="1DBC3BB1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sychopharmacology</w:t>
            </w:r>
          </w:p>
          <w:p w14:paraId="594AB211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Neuropsychology / neuroscience-focused courses </w:t>
            </w:r>
          </w:p>
          <w:p w14:paraId="219E1BEE" w14:textId="77777777" w:rsidR="004631F8" w:rsidRPr="003B7C3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A24690" w14:textId="77777777" w:rsidR="004631F8" w:rsidRPr="003B7C3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Note: Courses on Addiction/Substance Dependence, Health Psychology, and Psychology of Stress/Illness </w:t>
            </w:r>
            <w:r w:rsidRPr="003B7C38">
              <w:rPr>
                <w:rFonts w:asciiTheme="minorHAnsi" w:hAnsiTheme="minorHAnsi" w:cstheme="minorHAnsi"/>
                <w:sz w:val="20"/>
                <w:szCs w:val="20"/>
                <w:u w:val="single"/>
              </w:rPr>
              <w:t xml:space="preserve">do not count </w:t>
            </w: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in this area and are likely “Other Psychology Courses”. Courses on the Biopsychosocial Model/Theory also do not count in this area. </w:t>
            </w:r>
          </w:p>
        </w:tc>
      </w:tr>
      <w:tr w:rsidR="004631F8" w:rsidRPr="001D3E63" w14:paraId="25B0A809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87BE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6C1B6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B226B3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39B16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# of Units</w:t>
            </w:r>
          </w:p>
        </w:tc>
        <w:tc>
          <w:tcPr>
            <w:tcW w:w="850" w:type="dxa"/>
            <w:vAlign w:val="center"/>
          </w:tcPr>
          <w:p w14:paraId="2AE170C9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nal Grade</w:t>
            </w:r>
          </w:p>
        </w:tc>
      </w:tr>
      <w:tr w:rsidR="004631F8" w:rsidRPr="001D3E63" w14:paraId="23AE0408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B3305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100CF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8F5A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6D3F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030CF8B6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631F8" w:rsidRPr="001D3E63" w14:paraId="23D97E33" w14:textId="77777777" w:rsidTr="00937C6E">
        <w:trPr>
          <w:gridBefore w:val="1"/>
          <w:wBefore w:w="10" w:type="dxa"/>
          <w:trHeight w:val="537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D7D4D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CE02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8172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D8A97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0BFA7EA7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631F8" w:rsidRPr="001D3E63" w14:paraId="100FD1A0" w14:textId="77777777" w:rsidTr="00937C6E">
        <w:trPr>
          <w:gridBefore w:val="1"/>
          <w:wBefore w:w="10" w:type="dxa"/>
          <w:trHeight w:val="315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B2079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ognitive/Affective Bases of </w:t>
            </w:r>
            <w:proofErr w:type="spellStart"/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: Course must address cognitive and affective influences on each other, on </w:t>
            </w:r>
            <w:proofErr w:type="spellStart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 and on development.</w:t>
            </w:r>
          </w:p>
          <w:p w14:paraId="30A9B9C5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  <w:t>Sample course titles as provided by CAP</w:t>
            </w: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</w:p>
          <w:p w14:paraId="7A487F0C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gnitive Psychology</w:t>
            </w:r>
          </w:p>
          <w:p w14:paraId="4A3EF050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earning &amp; Motivation</w:t>
            </w:r>
          </w:p>
          <w:p w14:paraId="6B95F7C4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gnition &amp; Emotion</w:t>
            </w:r>
          </w:p>
          <w:p w14:paraId="734EF7B6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uman Memory</w:t>
            </w:r>
          </w:p>
          <w:p w14:paraId="3781F555" w14:textId="77777777" w:rsidR="004631F8" w:rsidRPr="003B7C38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Sensation &amp; Perception (unless </w:t>
            </w:r>
            <w:proofErr w:type="gramStart"/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t’s</w:t>
            </w:r>
            <w:proofErr w:type="gramEnd"/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strictly neuroscience based, then area 8.2.1)</w:t>
            </w:r>
          </w:p>
          <w:p w14:paraId="0FAD8D3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Note: Cognitive Behavior Therapy courses </w:t>
            </w:r>
            <w:r w:rsidRPr="003B7C38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do not count</w:t>
            </w: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 in this area. </w:t>
            </w:r>
          </w:p>
        </w:tc>
      </w:tr>
      <w:tr w:rsidR="004631F8" w:rsidRPr="001D3E63" w14:paraId="7C6CD643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99BA6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515CF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26C42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FF373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# of Units</w:t>
            </w:r>
          </w:p>
        </w:tc>
        <w:tc>
          <w:tcPr>
            <w:tcW w:w="850" w:type="dxa"/>
            <w:vAlign w:val="center"/>
          </w:tcPr>
          <w:p w14:paraId="624B4397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nal Grade</w:t>
            </w:r>
          </w:p>
        </w:tc>
      </w:tr>
      <w:tr w:rsidR="004631F8" w:rsidRPr="001D3E63" w14:paraId="642D139F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4C372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AD70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86064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6BA4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63057A2E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4631F8" w:rsidRPr="003B7C38" w14:paraId="3D3FFC59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569D98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89A1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C8EA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A0AF1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8728AB4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631F8" w:rsidRPr="001D3E63" w14:paraId="05BBE8A0" w14:textId="77777777" w:rsidTr="00937C6E">
        <w:trPr>
          <w:gridBefore w:val="1"/>
          <w:wBefore w:w="10" w:type="dxa"/>
          <w:trHeight w:val="30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0BDD1" w14:textId="77777777" w:rsidR="004631F8" w:rsidRPr="003B7C38" w:rsidRDefault="004631F8" w:rsidP="0077402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 xml:space="preserve">Social Bases of </w:t>
            </w:r>
            <w:proofErr w:type="spellStart"/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 xml:space="preserve">Course must be at the graduate or senior undergraduate level. The course must address social influences on </w:t>
            </w:r>
            <w:proofErr w:type="spellStart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, affect, cognition and development.</w:t>
            </w:r>
          </w:p>
          <w:p w14:paraId="2F3EF2D0" w14:textId="77777777" w:rsidR="004631F8" w:rsidRPr="003B7C3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CF5E105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  <w:t>Sample course titles as provided by CAP:</w:t>
            </w:r>
          </w:p>
          <w:p w14:paraId="1FC62CEC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cial Psychology</w:t>
            </w:r>
          </w:p>
          <w:p w14:paraId="10B624BE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roup Dynamics</w:t>
            </w:r>
          </w:p>
          <w:p w14:paraId="36AC39AE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ultural Psychology</w:t>
            </w:r>
          </w:p>
          <w:p w14:paraId="082DABF2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Psychology of Gender </w:t>
            </w:r>
          </w:p>
          <w:p w14:paraId="5B2A0D52" w14:textId="77777777" w:rsidR="004631F8" w:rsidRPr="003B7C38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Roles Human Sexuality </w:t>
            </w:r>
          </w:p>
          <w:p w14:paraId="774DFBA5" w14:textId="77777777" w:rsidR="004631F8" w:rsidRPr="002B2ABD" w:rsidRDefault="004631F8" w:rsidP="00774029">
            <w:pPr>
              <w:autoSpaceDE w:val="0"/>
              <w:autoSpaceDN w:val="0"/>
              <w:contextualSpacing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dustrial/Organization Psychology</w:t>
            </w:r>
          </w:p>
        </w:tc>
      </w:tr>
      <w:tr w:rsidR="004631F8" w:rsidRPr="001D3E63" w14:paraId="27429BC8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D7E306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D06B1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67FE8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5A552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# of Units</w:t>
            </w:r>
          </w:p>
        </w:tc>
        <w:tc>
          <w:tcPr>
            <w:tcW w:w="850" w:type="dxa"/>
            <w:vAlign w:val="center"/>
          </w:tcPr>
          <w:p w14:paraId="0CE423E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nal Grade</w:t>
            </w:r>
          </w:p>
        </w:tc>
      </w:tr>
      <w:tr w:rsidR="004631F8" w:rsidRPr="001D3E63" w14:paraId="2347C3D2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EFDF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2541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18C6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49B0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70CDB59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631F8" w:rsidRPr="001D3E63" w14:paraId="1A0B141F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004A4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EC7A5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DC409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63E80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5BD874F0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4631F8" w:rsidRPr="001D3E63" w14:paraId="4F35DA18" w14:textId="77777777" w:rsidTr="00937C6E">
        <w:trPr>
          <w:gridBefore w:val="1"/>
          <w:wBefore w:w="10" w:type="dxa"/>
          <w:trHeight w:val="313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846B6" w14:textId="25396E58" w:rsidR="00137A97" w:rsidRDefault="00160EC3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sychology of the </w:t>
            </w:r>
            <w:r w:rsidR="00137A97" w:rsidRPr="00137A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ndividual: </w:t>
            </w:r>
            <w:r w:rsidR="00137A97">
              <w:rPr>
                <w:rFonts w:asciiTheme="minorHAnsi" w:hAnsiTheme="minorHAnsi" w:cstheme="minorHAnsi"/>
                <w:sz w:val="20"/>
                <w:szCs w:val="20"/>
              </w:rPr>
              <w:t xml:space="preserve"> Course must address the range and diversity of normal and abnormal human functioning and development. </w:t>
            </w:r>
          </w:p>
          <w:p w14:paraId="40E98968" w14:textId="77777777" w:rsidR="00137A97" w:rsidRPr="00137A97" w:rsidRDefault="00137A97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CED268" w14:textId="4623A470" w:rsidR="004631F8" w:rsidRPr="00137A97" w:rsidRDefault="004631F8" w:rsidP="0077402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137A97"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  <w:t>Sample course titles as provided by CAP:</w:t>
            </w:r>
          </w:p>
          <w:p w14:paraId="0C6A8805" w14:textId="77777777" w:rsidR="004631F8" w:rsidRPr="00137A97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37A97">
              <w:rPr>
                <w:rFonts w:asciiTheme="minorHAnsi" w:hAnsiTheme="minorHAnsi" w:cstheme="minorHAnsi"/>
                <w:sz w:val="20"/>
                <w:szCs w:val="20"/>
              </w:rPr>
              <w:t>Developmental Psychology</w:t>
            </w:r>
          </w:p>
          <w:p w14:paraId="048620A4" w14:textId="77777777" w:rsidR="004631F8" w:rsidRDefault="004631F8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37A97">
              <w:rPr>
                <w:rFonts w:asciiTheme="minorHAnsi" w:hAnsiTheme="minorHAnsi" w:cstheme="minorHAnsi"/>
                <w:sz w:val="20"/>
                <w:szCs w:val="20"/>
              </w:rPr>
              <w:t>Lifespan Development</w:t>
            </w:r>
          </w:p>
          <w:p w14:paraId="6745CB4E" w14:textId="77777777" w:rsidR="00137A97" w:rsidRDefault="00137A97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ories of Personality</w:t>
            </w:r>
          </w:p>
          <w:p w14:paraId="710C3A52" w14:textId="77777777" w:rsidR="00137A97" w:rsidRDefault="00137A97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bnormal Psychology/Psychopathology</w:t>
            </w:r>
          </w:p>
          <w:p w14:paraId="6DF0F00B" w14:textId="1AABE3E2" w:rsidR="00137A97" w:rsidRPr="003B7C38" w:rsidRDefault="00137A97" w:rsidP="007740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orensic Psychology</w:t>
            </w:r>
          </w:p>
        </w:tc>
      </w:tr>
      <w:tr w:rsidR="004631F8" w:rsidRPr="001D3E63" w14:paraId="4983F800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CAD8C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419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1F707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EC2CC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# of Units</w:t>
            </w:r>
          </w:p>
        </w:tc>
        <w:tc>
          <w:tcPr>
            <w:tcW w:w="850" w:type="dxa"/>
            <w:vAlign w:val="center"/>
          </w:tcPr>
          <w:p w14:paraId="009404AC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nal Grade</w:t>
            </w:r>
          </w:p>
        </w:tc>
      </w:tr>
      <w:tr w:rsidR="004631F8" w:rsidRPr="001D3E63" w14:paraId="16D8716D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DF6B5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E79D7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4D8CA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D9340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096DE3B" w14:textId="77777777" w:rsidR="004631F8" w:rsidRPr="003B7C38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631F8" w:rsidRPr="001D3E63" w14:paraId="18847AFE" w14:textId="77777777" w:rsidTr="00937C6E">
        <w:trPr>
          <w:gridBefore w:val="1"/>
          <w:wBefore w:w="10" w:type="dxa"/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41CF8" w14:textId="77777777" w:rsidR="004631F8" w:rsidRPr="001D3E63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81CAD" w14:textId="77777777" w:rsidR="004631F8" w:rsidRPr="001D3E63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0F6BD" w14:textId="77777777" w:rsidR="004631F8" w:rsidRPr="001D3E63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6549F" w14:textId="77777777" w:rsidR="004631F8" w:rsidRPr="001D3E63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2EB95F29" w14:textId="77777777" w:rsidR="004631F8" w:rsidRPr="001D3E63" w:rsidRDefault="004631F8" w:rsidP="0077402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7C6E" w:rsidRPr="003B7C38" w14:paraId="489B5788" w14:textId="77777777" w:rsidTr="00937C6E">
        <w:trPr>
          <w:trHeight w:val="313"/>
        </w:trPr>
        <w:tc>
          <w:tcPr>
            <w:tcW w:w="9497" w:type="dxa"/>
            <w:gridSpan w:val="6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A7557" w14:textId="7251ECFA" w:rsidR="00937C6E" w:rsidRDefault="00937C6E" w:rsidP="00761E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istorical and Scientific Foundations</w:t>
            </w:r>
            <w:r w:rsidRPr="00137A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Historical and scientific foundations of general psychology</w:t>
            </w:r>
          </w:p>
          <w:p w14:paraId="6D747347" w14:textId="77777777" w:rsidR="00937C6E" w:rsidRPr="00137A97" w:rsidRDefault="00937C6E" w:rsidP="00761EC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777617B" w14:textId="4BFD1DF8" w:rsidR="00937C6E" w:rsidRPr="00137A97" w:rsidRDefault="00937C6E" w:rsidP="00761EC3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</w:pPr>
            <w:r w:rsidRPr="00137A97">
              <w:rPr>
                <w:rFonts w:asciiTheme="minorHAnsi" w:hAnsiTheme="minorHAnsi" w:cstheme="minorHAnsi"/>
                <w:i/>
                <w:iCs/>
                <w:sz w:val="20"/>
                <w:szCs w:val="20"/>
                <w:u w:val="single"/>
              </w:rPr>
              <w:t>Sample course titles:</w:t>
            </w:r>
          </w:p>
          <w:p w14:paraId="3696C360" w14:textId="77777777" w:rsidR="00937C6E" w:rsidRDefault="00937C6E" w:rsidP="00761E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istory of Psychology</w:t>
            </w:r>
          </w:p>
          <w:p w14:paraId="271415F6" w14:textId="4AC66010" w:rsidR="00937C6E" w:rsidRPr="003B7C38" w:rsidRDefault="00937C6E" w:rsidP="00761E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istory and Systems of Psychology</w:t>
            </w:r>
          </w:p>
        </w:tc>
      </w:tr>
      <w:tr w:rsidR="00937C6E" w:rsidRPr="003B7C38" w14:paraId="24BE5DED" w14:textId="77777777" w:rsidTr="00937C6E">
        <w:trPr>
          <w:trHeight w:val="523"/>
        </w:trPr>
        <w:tc>
          <w:tcPr>
            <w:tcW w:w="102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9DC18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3678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F8AD0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D12B9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# of Units</w:t>
            </w:r>
          </w:p>
        </w:tc>
        <w:tc>
          <w:tcPr>
            <w:tcW w:w="850" w:type="dxa"/>
            <w:vAlign w:val="center"/>
          </w:tcPr>
          <w:p w14:paraId="07640FCA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7C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nal Grade</w:t>
            </w:r>
          </w:p>
        </w:tc>
      </w:tr>
      <w:tr w:rsidR="00937C6E" w:rsidRPr="003B7C38" w14:paraId="6646B400" w14:textId="77777777" w:rsidTr="00937C6E">
        <w:trPr>
          <w:trHeight w:val="523"/>
        </w:trPr>
        <w:tc>
          <w:tcPr>
            <w:tcW w:w="102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600A6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3B8F1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0AF12F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366AC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4A16C314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7C6E" w:rsidRPr="003B7C38" w14:paraId="3B1864B1" w14:textId="77777777" w:rsidTr="00937C6E">
        <w:trPr>
          <w:trHeight w:val="523"/>
        </w:trPr>
        <w:tc>
          <w:tcPr>
            <w:tcW w:w="102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77ABF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CAA42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C7AA6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9EF85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C96AA83" w14:textId="77777777" w:rsidR="00937C6E" w:rsidRPr="003B7C38" w:rsidRDefault="00937C6E" w:rsidP="00761EC3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653BB54" w14:textId="77777777" w:rsidR="004631F8" w:rsidRDefault="004631F8" w:rsidP="004631F8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1AEABAF5" w14:textId="30D068DD" w:rsidR="00012304" w:rsidRDefault="00D46AFB" w:rsidP="004631F8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t>C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07483D">
        <w:rPr>
          <w:rFonts w:asciiTheme="minorHAnsi" w:hAnsiTheme="minorHAnsi" w:cstheme="minorHAnsi"/>
          <w:b/>
          <w:sz w:val="22"/>
          <w:szCs w:val="22"/>
        </w:rPr>
        <w:t>Prerequisite c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ework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>: Graduate</w:t>
      </w:r>
      <w:r w:rsidR="003142C2" w:rsidRPr="00D46AFB">
        <w:rPr>
          <w:rFonts w:asciiTheme="minorHAnsi" w:hAnsiTheme="minorHAnsi" w:cstheme="minorHAnsi"/>
          <w:sz w:val="22"/>
          <w:szCs w:val="22"/>
        </w:rPr>
        <w:t>.</w:t>
      </w:r>
      <w:r w:rsidR="00BE2B67" w:rsidRPr="00D46AFB">
        <w:rPr>
          <w:rFonts w:asciiTheme="minorHAnsi" w:hAnsiTheme="minorHAnsi" w:cstheme="minorHAnsi"/>
          <w:sz w:val="22"/>
          <w:szCs w:val="22"/>
        </w:rPr>
        <w:t xml:space="preserve"> These prerequisites comprise the requirements of the MSc Counselling Psychology Progr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am at the University of Calgary. </w:t>
      </w:r>
      <w:r w:rsidR="00A529A3">
        <w:rPr>
          <w:rFonts w:asciiTheme="minorHAnsi" w:hAnsiTheme="minorHAnsi" w:cstheme="minorHAnsi"/>
          <w:sz w:val="22"/>
          <w:szCs w:val="22"/>
        </w:rPr>
        <w:t>For the table below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a "co</w:t>
      </w:r>
      <w:r w:rsidR="004C77F7" w:rsidRPr="00D46AFB">
        <w:rPr>
          <w:rFonts w:asciiTheme="minorHAnsi" w:hAnsiTheme="minorHAnsi" w:cstheme="minorHAnsi"/>
          <w:sz w:val="22"/>
          <w:szCs w:val="22"/>
        </w:rPr>
        <w:t xml:space="preserve">urse" refers to a </w:t>
      </w:r>
      <w:proofErr w:type="gramStart"/>
      <w:r w:rsidR="00A529A3" w:rsidRPr="00A529A3">
        <w:rPr>
          <w:rFonts w:asciiTheme="minorHAnsi" w:hAnsiTheme="minorHAnsi" w:cstheme="minorHAnsi"/>
          <w:i/>
          <w:sz w:val="22"/>
          <w:szCs w:val="22"/>
        </w:rPr>
        <w:t>3 unit</w:t>
      </w:r>
      <w:proofErr w:type="gramEnd"/>
      <w:r w:rsidR="004C77F7" w:rsidRPr="00A529A3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A529A3" w:rsidRPr="00A529A3">
        <w:rPr>
          <w:rFonts w:asciiTheme="minorHAnsi" w:hAnsiTheme="minorHAnsi" w:cstheme="minorHAnsi"/>
          <w:i/>
          <w:sz w:val="22"/>
          <w:szCs w:val="22"/>
        </w:rPr>
        <w:t>course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completed at the graduate level.</w:t>
      </w:r>
    </w:p>
    <w:p w14:paraId="0DE4DA54" w14:textId="77777777" w:rsidR="00BC42B4" w:rsidRPr="00D46AFB" w:rsidRDefault="00BC42B4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0"/>
        <w:gridCol w:w="3387"/>
        <w:gridCol w:w="1032"/>
        <w:gridCol w:w="2504"/>
        <w:gridCol w:w="758"/>
        <w:gridCol w:w="746"/>
      </w:tblGrid>
      <w:tr w:rsidR="00BE2B67" w:rsidRPr="00C70B85" w14:paraId="5DDD1151" w14:textId="77777777" w:rsidTr="00D46AFB"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A9A47" w14:textId="2F8632D4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U 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of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 Course</w:t>
            </w:r>
          </w:p>
        </w:tc>
        <w:tc>
          <w:tcPr>
            <w:tcW w:w="3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D782C" w14:textId="626D5E52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ntent Area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Courses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81CC8" w14:textId="2D4C081C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25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4F49B" w14:textId="30D8683F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7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8B0E2" w14:textId="50F1BC56" w:rsidR="00BE2B67" w:rsidRPr="00C70B85" w:rsidRDefault="00A529A3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t</w:t>
            </w:r>
            <w:r w:rsidR="00BE2B67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hours</w:t>
            </w:r>
          </w:p>
        </w:tc>
        <w:tc>
          <w:tcPr>
            <w:tcW w:w="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68805" w14:textId="7C22AA77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BE2B67" w:rsidRPr="00C70B85" w14:paraId="61B53CD4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E37AE" w14:textId="127E6DC7" w:rsidR="00BE2B67" w:rsidRPr="00C70B85" w:rsidRDefault="00F77A75" w:rsidP="00BE2B67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EDPS 600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ACD3A" w14:textId="02093CA7" w:rsidR="00012304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theor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FFAB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1433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CC344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BE53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42C901D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B86BB" w14:textId="7A8C5D85" w:rsidR="00BE2B67" w:rsidRPr="00C70B85" w:rsidRDefault="00012304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C751F" w14:textId="37688386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skill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6012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700C5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569F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F3837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1A3783E5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18560" w14:textId="50FD17D6" w:rsidR="00BE2B67" w:rsidRPr="00C70B85" w:rsidRDefault="00BE2B67" w:rsidP="00F77A75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6695F" w14:textId="3F8A6FA4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ethic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555D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C4FAA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8E5C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3E5E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DDB64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B73D" w14:textId="47F639A8" w:rsidR="00BE2B67" w:rsidRPr="00C70B85" w:rsidRDefault="00BE2B67" w:rsidP="00866B9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725B0A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>62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19133" w14:textId="2F07A4E6" w:rsidR="00F0343E" w:rsidRPr="00F0343E" w:rsidRDefault="0000231D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Social justice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decolonization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human rights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culture/diversity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in psycholog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OR</w:t>
            </w:r>
            <w:r w:rsidR="00430402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multicultural/cross-cultural counselling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C3CE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9288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5CA1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6D3E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4302C90E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4B37" w14:textId="1F250F52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63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02884" w14:textId="70874385" w:rsidR="00BE2B67" w:rsidRPr="00C70B85" w:rsidRDefault="00866B9F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Career </w:t>
            </w:r>
            <w:r w:rsidR="00123433" w:rsidRPr="00C70B85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velopment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F17E2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4215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0F606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C44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C70B85" w14:paraId="2F42B5B5" w14:textId="77777777" w:rsidTr="004C4435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849C7" w14:textId="0BB35AE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DPS </w:t>
            </w:r>
            <w:r w:rsidR="00710CF7">
              <w:rPr>
                <w:rFonts w:asciiTheme="minorHAnsi" w:hAnsiTheme="minorHAnsi" w:cstheme="minorHAnsi"/>
                <w:sz w:val="20"/>
                <w:szCs w:val="20"/>
              </w:rPr>
              <w:t>64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32299" w14:textId="18593700" w:rsidR="00932DAF" w:rsidRPr="00C70B85" w:rsidRDefault="005D06B2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igenous approaches to therapy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3101D" w14:textId="319FB9B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DFBC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0F9E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0E3DE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66B9F" w:rsidRPr="00C70B85" w14:paraId="21FE0C62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7F6F3" w14:textId="1678A258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9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9B273" w14:textId="4C0ED55A" w:rsidR="00866B9F" w:rsidRPr="00C70B85" w:rsidRDefault="00A529A3" w:rsidP="005B4CD0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ix units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="00012304" w:rsidRPr="00C70B85">
              <w:rPr>
                <w:rFonts w:asciiTheme="minorHAnsi" w:hAnsiTheme="minorHAnsi" w:cstheme="minorHAnsi"/>
                <w:sz w:val="20"/>
                <w:szCs w:val="20"/>
              </w:rPr>
              <w:t>research methods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="00037CB0">
              <w:rPr>
                <w:rFonts w:asciiTheme="minorHAnsi" w:hAnsiTheme="minorHAnsi" w:cstheme="minorHAnsi"/>
                <w:sz w:val="20"/>
                <w:szCs w:val="20"/>
              </w:rPr>
              <w:t>indigenous research methods, qualitative research, quantitative research</w:t>
            </w:r>
            <w:r w:rsidR="00A337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>research design, statistics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FCE61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D289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B2264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321A2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866B9F" w:rsidRPr="00C70B85" w14:paraId="054D32B1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2DDED9" w14:textId="49F98A4E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1/618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AFD1B" w14:textId="1882EAA0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CB93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A6CF7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30E7B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F5AD9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F572BD" w14:paraId="17D521FA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E6D70" w14:textId="1D8CACFD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5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96A48" w14:textId="62F6943B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052EAD">
              <w:rPr>
                <w:rFonts w:asciiTheme="minorHAnsi" w:hAnsiTheme="minorHAnsi" w:cstheme="minorHAnsi"/>
                <w:sz w:val="20"/>
                <w:szCs w:val="20"/>
              </w:rPr>
              <w:t>Six units in psychological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encompassing testing theory, test administration and interpretation, diagnosis, and integrative report writing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F2B17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4F084" w14:textId="5247B18F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BC5A8" w14:textId="77777777" w:rsidR="00932DAF" w:rsidRPr="00F572BD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F572B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A7F5E" w14:textId="09F94CCF" w:rsidR="00932DAF" w:rsidRPr="00F572BD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2DAF" w:rsidRPr="00C70B85" w14:paraId="3705E7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52BB7" w14:textId="55256FB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7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/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AF8A7" w14:textId="2545E6C5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1EB1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B4DC0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A9A85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B691D8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28BF2A36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768C6" w14:textId="5711FFED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CC7039">
              <w:rPr>
                <w:rFonts w:asciiTheme="minorHAnsi" w:hAnsiTheme="minorHAnsi" w:cstheme="minorHAnsi"/>
                <w:sz w:val="20"/>
                <w:szCs w:val="20"/>
              </w:rPr>
              <w:t xml:space="preserve"> 647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&amp; </w:t>
            </w:r>
            <w:r w:rsidR="00137A97">
              <w:rPr>
                <w:rFonts w:asciiTheme="minorHAnsi" w:hAnsiTheme="minorHAnsi" w:cstheme="minorHAnsi"/>
                <w:sz w:val="20"/>
                <w:szCs w:val="20"/>
              </w:rPr>
              <w:t>EDPY 600, 602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B2EAC" w14:textId="52448CAB" w:rsidR="00BE2B67" w:rsidRPr="00C70B85" w:rsidRDefault="003142C2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racticum (see additional information below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A65EA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464EC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0A44D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BED65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70712455" w14:textId="1A403017" w:rsidR="005C3091" w:rsidRDefault="005C3091" w:rsidP="00C70B85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p w14:paraId="4C100A4A" w14:textId="0E61059B" w:rsidR="00103CFE" w:rsidRDefault="00D46AFB" w:rsidP="00C70B8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t>D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 xml:space="preserve">Prerequisite </w:t>
      </w:r>
      <w:r w:rsidR="00C52FAF">
        <w:rPr>
          <w:rFonts w:asciiTheme="minorHAnsi" w:hAnsiTheme="minorHAnsi" w:cstheme="minorHAnsi"/>
          <w:b/>
          <w:sz w:val="22"/>
          <w:szCs w:val="22"/>
        </w:rPr>
        <w:t>p</w:t>
      </w:r>
      <w:r w:rsidR="00012304" w:rsidRPr="00D46AFB">
        <w:rPr>
          <w:rFonts w:asciiTheme="minorHAnsi" w:hAnsiTheme="minorHAnsi" w:cstheme="minorHAnsi"/>
          <w:b/>
          <w:sz w:val="22"/>
          <w:szCs w:val="22"/>
        </w:rPr>
        <w:t xml:space="preserve">racticum </w:t>
      </w:r>
      <w:r w:rsidR="00C52FAF">
        <w:rPr>
          <w:rFonts w:asciiTheme="minorHAnsi" w:hAnsiTheme="minorHAnsi" w:cstheme="minorHAnsi"/>
          <w:b/>
          <w:sz w:val="22"/>
          <w:szCs w:val="22"/>
        </w:rPr>
        <w:t>h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549A255" w14:textId="77777777" w:rsidR="00103CFE" w:rsidRDefault="00103CFE" w:rsidP="00C70B8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FB8E88A" w14:textId="1E678AEF" w:rsidR="005E2303" w:rsidRPr="00D46AFB" w:rsidRDefault="003142C2" w:rsidP="00C70B8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sz w:val="22"/>
          <w:szCs w:val="22"/>
        </w:rPr>
        <w:t xml:space="preserve">Applicants need to have completed </w:t>
      </w:r>
      <w:r w:rsidR="00AB0130">
        <w:rPr>
          <w:rFonts w:asciiTheme="minorHAnsi" w:hAnsiTheme="minorHAnsi" w:cstheme="minorHAnsi"/>
          <w:sz w:val="22"/>
          <w:szCs w:val="22"/>
        </w:rPr>
        <w:t xml:space="preserve">500 hours of practicum, with </w:t>
      </w:r>
      <w:r w:rsidR="002A7455">
        <w:rPr>
          <w:rFonts w:asciiTheme="minorHAnsi" w:hAnsiTheme="minorHAnsi" w:cstheme="minorHAnsi"/>
          <w:sz w:val="22"/>
          <w:szCs w:val="22"/>
        </w:rPr>
        <w:t>a minimum of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1A3574">
        <w:rPr>
          <w:rFonts w:asciiTheme="minorHAnsi" w:hAnsiTheme="minorHAnsi" w:cstheme="minorHAnsi"/>
          <w:sz w:val="22"/>
          <w:szCs w:val="22"/>
        </w:rPr>
        <w:t>40</w:t>
      </w:r>
      <w:r w:rsidRPr="00D46AFB">
        <w:rPr>
          <w:rFonts w:asciiTheme="minorHAnsi" w:hAnsiTheme="minorHAnsi" w:cstheme="minorHAnsi"/>
          <w:sz w:val="22"/>
          <w:szCs w:val="22"/>
        </w:rPr>
        <w:t>0 hours (2</w:t>
      </w:r>
      <w:r w:rsidR="001A3574">
        <w:rPr>
          <w:rFonts w:asciiTheme="minorHAnsi" w:hAnsiTheme="minorHAnsi" w:cstheme="minorHAnsi"/>
          <w:sz w:val="22"/>
          <w:szCs w:val="22"/>
        </w:rPr>
        <w:t>0</w:t>
      </w:r>
      <w:r w:rsidRPr="00D46AFB">
        <w:rPr>
          <w:rFonts w:asciiTheme="minorHAnsi" w:hAnsiTheme="minorHAnsi" w:cstheme="minorHAnsi"/>
          <w:sz w:val="22"/>
          <w:szCs w:val="22"/>
        </w:rPr>
        <w:t xml:space="preserve">0 direct client contact hours) </w:t>
      </w:r>
      <w:r w:rsidR="00AB0130">
        <w:rPr>
          <w:rFonts w:asciiTheme="minorHAnsi" w:hAnsiTheme="minorHAnsi" w:cstheme="minorHAnsi"/>
          <w:sz w:val="22"/>
          <w:szCs w:val="22"/>
        </w:rPr>
        <w:t>completed</w:t>
      </w:r>
      <w:r w:rsidRPr="00D46AFB">
        <w:rPr>
          <w:rFonts w:asciiTheme="minorHAnsi" w:hAnsiTheme="minorHAnsi" w:cstheme="minorHAnsi"/>
          <w:sz w:val="22"/>
          <w:szCs w:val="22"/>
        </w:rPr>
        <w:t xml:space="preserve"> under the supervision of a </w:t>
      </w:r>
      <w:r w:rsidR="00686082">
        <w:rPr>
          <w:rFonts w:asciiTheme="minorHAnsi" w:hAnsiTheme="minorHAnsi" w:cstheme="minorHAnsi"/>
          <w:sz w:val="22"/>
          <w:szCs w:val="22"/>
        </w:rPr>
        <w:t>registered</w:t>
      </w:r>
      <w:r w:rsidRPr="00D46AFB">
        <w:rPr>
          <w:rFonts w:asciiTheme="minorHAnsi" w:hAnsiTheme="minorHAnsi" w:cstheme="minorHAnsi"/>
          <w:sz w:val="22"/>
          <w:szCs w:val="22"/>
        </w:rPr>
        <w:t xml:space="preserve"> psychologist. Applicants who did not complete the MSc Counselling Psychology program at the University of Calgary are required to 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attach </w:t>
      </w:r>
      <w:r w:rsidR="00941195" w:rsidRPr="00966BF5">
        <w:rPr>
          <w:rFonts w:asciiTheme="minorHAnsi" w:hAnsiTheme="minorHAnsi" w:cstheme="minorHAnsi"/>
          <w:bCs/>
          <w:sz w:val="22"/>
          <w:szCs w:val="22"/>
        </w:rPr>
        <w:t xml:space="preserve">to their PhD application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 xml:space="preserve">additional documents </w:t>
      </w:r>
      <w:r w:rsidR="00966BF5">
        <w:rPr>
          <w:rFonts w:asciiTheme="minorHAnsi" w:hAnsiTheme="minorHAnsi" w:cstheme="minorHAnsi"/>
          <w:bCs/>
          <w:sz w:val="22"/>
          <w:szCs w:val="22"/>
        </w:rPr>
        <w:t>from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your </w:t>
      </w:r>
      <w:proofErr w:type="gramStart"/>
      <w:r w:rsidR="00966BF5" w:rsidRPr="00966BF5">
        <w:rPr>
          <w:rFonts w:asciiTheme="minorHAnsi" w:hAnsiTheme="minorHAnsi" w:cstheme="minorHAnsi"/>
          <w:bCs/>
          <w:sz w:val="22"/>
          <w:szCs w:val="22"/>
        </w:rPr>
        <w:t>Master’s</w:t>
      </w:r>
      <w:proofErr w:type="gramEnd"/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program</w:t>
      </w:r>
      <w:r w:rsidR="00966BF5">
        <w:rPr>
          <w:rFonts w:asciiTheme="minorHAnsi" w:hAnsiTheme="minorHAnsi" w:cstheme="minorHAnsi"/>
          <w:bCs/>
          <w:sz w:val="22"/>
          <w:szCs w:val="22"/>
        </w:rPr>
        <w:t>,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>providing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 evidence of </w:t>
      </w:r>
      <w:r w:rsidR="002A448C" w:rsidRPr="00966BF5">
        <w:rPr>
          <w:rFonts w:asciiTheme="minorHAnsi" w:hAnsiTheme="minorHAnsi" w:cstheme="minorHAnsi"/>
          <w:bCs/>
          <w:sz w:val="22"/>
          <w:szCs w:val="22"/>
        </w:rPr>
        <w:t>the information in the two tables below</w:t>
      </w:r>
      <w:r w:rsidR="00E761AB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(If you are currently completing a practicum as part of your </w:t>
      </w:r>
      <w:proofErr w:type="gramStart"/>
      <w:r w:rsidR="005E2303" w:rsidRPr="00D46AFB">
        <w:rPr>
          <w:rFonts w:asciiTheme="minorHAnsi" w:hAnsiTheme="minorHAnsi" w:cstheme="minorHAnsi"/>
          <w:sz w:val="22"/>
          <w:szCs w:val="22"/>
        </w:rPr>
        <w:t>Master’s</w:t>
      </w:r>
      <w:proofErr w:type="gramEnd"/>
      <w:r w:rsidR="005E2303" w:rsidRPr="00D46AFB">
        <w:rPr>
          <w:rFonts w:asciiTheme="minorHAnsi" w:hAnsiTheme="minorHAnsi" w:cstheme="minorHAnsi"/>
          <w:sz w:val="22"/>
          <w:szCs w:val="22"/>
        </w:rPr>
        <w:t xml:space="preserve"> program, please attach documented evidence of practica completed to date</w:t>
      </w:r>
      <w:r w:rsidR="00966BF5">
        <w:rPr>
          <w:rFonts w:asciiTheme="minorHAnsi" w:hAnsiTheme="minorHAnsi" w:cstheme="minorHAnsi"/>
          <w:sz w:val="22"/>
          <w:szCs w:val="22"/>
        </w:rPr>
        <w:t>,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nd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dditional practicum hours/information you expect to have completed at the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completion of your program. If admitted, you will be required to provide updated documentation once your program is completed). </w:t>
      </w:r>
    </w:p>
    <w:p w14:paraId="41126FC8" w14:textId="77777777" w:rsidR="00A5070C" w:rsidRDefault="00A5070C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850"/>
        <w:gridCol w:w="3402"/>
        <w:gridCol w:w="3119"/>
        <w:gridCol w:w="1559"/>
      </w:tblGrid>
      <w:tr w:rsidR="002A448C" w:rsidRPr="00C70B85" w14:paraId="44D4E019" w14:textId="77777777" w:rsidTr="00E477C9">
        <w:trPr>
          <w:trHeight w:val="687"/>
        </w:trPr>
        <w:tc>
          <w:tcPr>
            <w:tcW w:w="426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4954FB1C" w14:textId="7068C14C" w:rsidR="002A448C" w:rsidRPr="00D46AFB" w:rsidRDefault="002A448C" w:rsidP="005C3091">
            <w:pPr>
              <w:pStyle w:val="TableParagraph"/>
              <w:ind w:left="110" w:right="13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734506B4" w14:textId="6F4A3B8C" w:rsidR="002A448C" w:rsidRPr="00D46AFB" w:rsidRDefault="002A448C" w:rsidP="00E47452">
            <w:pPr>
              <w:pStyle w:val="TableParagraph"/>
              <w:ind w:left="-4" w:right="-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3402" w:type="dxa"/>
            <w:shd w:val="clear" w:color="auto" w:fill="E7E6E6" w:themeFill="background2"/>
            <w:vAlign w:val="center"/>
          </w:tcPr>
          <w:p w14:paraId="3A1F0F2B" w14:textId="49C0A100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ite Name</w:t>
            </w:r>
          </w:p>
        </w:tc>
        <w:tc>
          <w:tcPr>
            <w:tcW w:w="3119" w:type="dxa"/>
            <w:tcBorders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495AE20" w14:textId="6ED8EE17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upervisor 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D18095B" w14:textId="154E3BA0" w:rsidR="002A448C" w:rsidRPr="00D46AFB" w:rsidRDefault="002A448C" w:rsidP="00D46AFB">
            <w:pPr>
              <w:pStyle w:val="TableParagraph"/>
              <w:ind w:right="5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46AFB">
              <w:rPr>
                <w:rFonts w:asciiTheme="minorHAnsi" w:hAnsiTheme="minorHAnsi" w:cstheme="minorHAnsi"/>
                <w:sz w:val="18"/>
                <w:szCs w:val="18"/>
              </w:rPr>
              <w:t xml:space="preserve">Supervisor Credential (e.g., </w:t>
            </w:r>
            <w:proofErr w:type="spellStart"/>
            <w:r w:rsidRPr="00D46AFB">
              <w:rPr>
                <w:rFonts w:asciiTheme="minorHAnsi" w:hAnsiTheme="minorHAnsi" w:cstheme="minorHAnsi"/>
                <w:sz w:val="18"/>
                <w:szCs w:val="18"/>
              </w:rPr>
              <w:t>RPsych</w:t>
            </w:r>
            <w:proofErr w:type="spellEnd"/>
            <w:r w:rsidRPr="00D46AFB">
              <w:rPr>
                <w:rFonts w:asciiTheme="minorHAnsi" w:hAnsiTheme="minorHAnsi" w:cstheme="minorHAnsi"/>
                <w:sz w:val="18"/>
                <w:szCs w:val="18"/>
              </w:rPr>
              <w:t>, RSW, CCC)</w:t>
            </w:r>
          </w:p>
        </w:tc>
      </w:tr>
      <w:tr w:rsidR="002A448C" w:rsidRPr="00C70B85" w14:paraId="6F9150F5" w14:textId="77777777" w:rsidTr="00E477C9">
        <w:trPr>
          <w:trHeight w:val="589"/>
        </w:trPr>
        <w:tc>
          <w:tcPr>
            <w:tcW w:w="426" w:type="dxa"/>
          </w:tcPr>
          <w:p w14:paraId="0C87C55A" w14:textId="4DCF30B6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850" w:type="dxa"/>
          </w:tcPr>
          <w:p w14:paraId="35A5F5DA" w14:textId="5C3230D2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AD56CB6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8B844A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402E9F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1761567B" w14:textId="77777777" w:rsidTr="00E477C9">
        <w:trPr>
          <w:trHeight w:val="539"/>
        </w:trPr>
        <w:tc>
          <w:tcPr>
            <w:tcW w:w="426" w:type="dxa"/>
          </w:tcPr>
          <w:p w14:paraId="68311F15" w14:textId="4B225FAF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850" w:type="dxa"/>
          </w:tcPr>
          <w:p w14:paraId="34DBBAEB" w14:textId="4FAAD819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C9EA33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1CE8204B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02B906D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3A99EAD6" w14:textId="77777777" w:rsidTr="00E477C9">
        <w:trPr>
          <w:trHeight w:val="549"/>
        </w:trPr>
        <w:tc>
          <w:tcPr>
            <w:tcW w:w="426" w:type="dxa"/>
          </w:tcPr>
          <w:p w14:paraId="03E93F83" w14:textId="0614BD1A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850" w:type="dxa"/>
          </w:tcPr>
          <w:p w14:paraId="0C3F6722" w14:textId="3F8246F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77642A8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8C0C9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0E476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282A888E" w14:textId="77777777" w:rsidTr="00E477C9">
        <w:trPr>
          <w:trHeight w:val="557"/>
        </w:trPr>
        <w:tc>
          <w:tcPr>
            <w:tcW w:w="426" w:type="dxa"/>
          </w:tcPr>
          <w:p w14:paraId="0671141D" w14:textId="3CA15C91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4.</w:t>
            </w:r>
          </w:p>
        </w:tc>
        <w:tc>
          <w:tcPr>
            <w:tcW w:w="850" w:type="dxa"/>
          </w:tcPr>
          <w:p w14:paraId="3DD2EC02" w14:textId="26362689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FB4E184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93C682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74B340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081EB34" w14:textId="77777777" w:rsidR="00F4065C" w:rsidRPr="008409CF" w:rsidRDefault="00F4065C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1351"/>
        <w:gridCol w:w="1494"/>
        <w:gridCol w:w="988"/>
        <w:gridCol w:w="992"/>
        <w:gridCol w:w="987"/>
        <w:gridCol w:w="708"/>
        <w:gridCol w:w="709"/>
        <w:gridCol w:w="709"/>
        <w:gridCol w:w="709"/>
      </w:tblGrid>
      <w:tr w:rsidR="00941195" w:rsidRPr="00C70B85" w14:paraId="7FF2BADF" w14:textId="77777777" w:rsidTr="00686082">
        <w:trPr>
          <w:trHeight w:val="414"/>
        </w:trPr>
        <w:tc>
          <w:tcPr>
            <w:tcW w:w="709" w:type="dxa"/>
            <w:vMerge w:val="restart"/>
            <w:shd w:val="clear" w:color="auto" w:fill="E7E6E6" w:themeFill="background2"/>
            <w:vAlign w:val="center"/>
          </w:tcPr>
          <w:p w14:paraId="6D916D2C" w14:textId="2382EA71" w:rsidR="00941195" w:rsidRPr="00C70B85" w:rsidRDefault="00941195" w:rsidP="00D46AFB">
            <w:pPr>
              <w:pStyle w:val="TableParagraph"/>
              <w:ind w:left="107" w:right="-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1351" w:type="dxa"/>
            <w:vMerge w:val="restart"/>
            <w:shd w:val="clear" w:color="auto" w:fill="E7E6E6" w:themeFill="background2"/>
            <w:vAlign w:val="center"/>
          </w:tcPr>
          <w:p w14:paraId="307CD363" w14:textId="78662539" w:rsidR="00941195" w:rsidRPr="00C70B85" w:rsidRDefault="005C3091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ginning and End D</w:t>
            </w:r>
            <w:r w:rsidR="00941195" w:rsidRPr="00C70B85">
              <w:rPr>
                <w:rFonts w:asciiTheme="minorHAnsi" w:hAnsiTheme="minorHAnsi" w:cstheme="minorHAnsi"/>
                <w:sz w:val="20"/>
                <w:szCs w:val="20"/>
              </w:rPr>
              <w:t>ates of Practicum</w:t>
            </w:r>
          </w:p>
        </w:tc>
        <w:tc>
          <w:tcPr>
            <w:tcW w:w="1494" w:type="dxa"/>
            <w:vMerge w:val="restart"/>
            <w:shd w:val="clear" w:color="auto" w:fill="E7E6E6" w:themeFill="background2"/>
            <w:vAlign w:val="center"/>
          </w:tcPr>
          <w:p w14:paraId="2E83400A" w14:textId="42BDE5C1" w:rsidR="00941195" w:rsidRPr="00C70B85" w:rsidRDefault="00941195" w:rsidP="00D46AFB">
            <w:pPr>
              <w:pStyle w:val="TableParagraph"/>
              <w:ind w:left="109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vidence of total hours and supervision hours</w:t>
            </w:r>
            <w:r w:rsidR="005C309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attached to application</w:t>
            </w:r>
          </w:p>
          <w:p w14:paraId="7F1620A0" w14:textId="545F963D" w:rsidR="00941195" w:rsidRPr="00C70B85" w:rsidRDefault="00941195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“Yes” or “No”)</w:t>
            </w:r>
          </w:p>
        </w:tc>
        <w:tc>
          <w:tcPr>
            <w:tcW w:w="988" w:type="dxa"/>
            <w:vMerge w:val="restart"/>
            <w:shd w:val="clear" w:color="auto" w:fill="E7E6E6" w:themeFill="background2"/>
            <w:vAlign w:val="center"/>
          </w:tcPr>
          <w:p w14:paraId="0EEE8CD8" w14:textId="77777777" w:rsidR="00941195" w:rsidRPr="00C70B85" w:rsidRDefault="00941195" w:rsidP="00D46AFB">
            <w:pPr>
              <w:pStyle w:val="TableParagraph"/>
              <w:ind w:right="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# of Practicum Hours</w:t>
            </w:r>
          </w:p>
        </w:tc>
        <w:tc>
          <w:tcPr>
            <w:tcW w:w="1979" w:type="dxa"/>
            <w:gridSpan w:val="2"/>
            <w:shd w:val="clear" w:color="auto" w:fill="E7E6E6" w:themeFill="background2"/>
            <w:vAlign w:val="center"/>
          </w:tcPr>
          <w:p w14:paraId="76482860" w14:textId="21EE926A" w:rsidR="00941195" w:rsidRPr="00C70B85" w:rsidRDefault="00941195" w:rsidP="00D46AFB">
            <w:pPr>
              <w:pStyle w:val="TableParagraph"/>
              <w:spacing w:line="202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rect Client Contact Hours</w:t>
            </w:r>
          </w:p>
        </w:tc>
        <w:tc>
          <w:tcPr>
            <w:tcW w:w="2835" w:type="dxa"/>
            <w:gridSpan w:val="4"/>
            <w:shd w:val="clear" w:color="auto" w:fill="E7E6E6" w:themeFill="background2"/>
            <w:vAlign w:val="center"/>
          </w:tcPr>
          <w:p w14:paraId="4941E4C8" w14:textId="77777777" w:rsidR="00941195" w:rsidRPr="00C70B85" w:rsidRDefault="00941195" w:rsidP="00D46AFB">
            <w:pPr>
              <w:pStyle w:val="TableParagraph"/>
              <w:spacing w:line="202" w:lineRule="exact"/>
              <w:ind w:left="12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of Hours of Supervision</w:t>
            </w:r>
          </w:p>
        </w:tc>
      </w:tr>
      <w:tr w:rsidR="00941195" w:rsidRPr="00C70B85" w14:paraId="3E254B9D" w14:textId="77777777" w:rsidTr="00686082">
        <w:trPr>
          <w:trHeight w:val="205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DF804A2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463C574E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4ED68C00" w14:textId="25F1BF15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7C5AAFA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shd w:val="clear" w:color="auto" w:fill="E7E6E6" w:themeFill="background2"/>
            <w:vAlign w:val="center"/>
          </w:tcPr>
          <w:p w14:paraId="153CFD88" w14:textId="77777777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987" w:type="dxa"/>
            <w:vMerge w:val="restart"/>
            <w:shd w:val="clear" w:color="auto" w:fill="E7E6E6" w:themeFill="background2"/>
            <w:vAlign w:val="center"/>
          </w:tcPr>
          <w:p w14:paraId="5FD71389" w14:textId="48CD5B75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Other (e.g., group)</w:t>
            </w:r>
          </w:p>
        </w:tc>
        <w:tc>
          <w:tcPr>
            <w:tcW w:w="1417" w:type="dxa"/>
            <w:gridSpan w:val="2"/>
            <w:shd w:val="clear" w:color="auto" w:fill="E7E6E6" w:themeFill="background2"/>
            <w:vAlign w:val="center"/>
          </w:tcPr>
          <w:p w14:paraId="59155366" w14:textId="77777777" w:rsidR="00941195" w:rsidRPr="00C70B85" w:rsidRDefault="00941195" w:rsidP="00D46AFB">
            <w:pPr>
              <w:pStyle w:val="TableParagraph"/>
              <w:spacing w:line="186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1418" w:type="dxa"/>
            <w:gridSpan w:val="2"/>
            <w:shd w:val="clear" w:color="auto" w:fill="E7E6E6" w:themeFill="background2"/>
            <w:vAlign w:val="center"/>
          </w:tcPr>
          <w:p w14:paraId="222D47B9" w14:textId="77777777" w:rsidR="00941195" w:rsidRPr="00C70B85" w:rsidRDefault="00941195" w:rsidP="00D46AFB">
            <w:pPr>
              <w:pStyle w:val="TableParagraph"/>
              <w:spacing w:line="186" w:lineRule="exact"/>
              <w:ind w:righ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Group</w:t>
            </w:r>
          </w:p>
        </w:tc>
      </w:tr>
      <w:tr w:rsidR="00941195" w:rsidRPr="00C70B85" w14:paraId="1204BA40" w14:textId="77777777" w:rsidTr="00686082">
        <w:trPr>
          <w:trHeight w:val="206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7D2A3D9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1DE644FF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26E47F32" w14:textId="26CCE7D3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26F05FF5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6E9DF5B8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CE88B21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402E516C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BF66D4E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7CC37B5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0081E397" w14:textId="77777777" w:rsidR="00941195" w:rsidRPr="00C70B85" w:rsidRDefault="00941195" w:rsidP="00D46AFB">
            <w:pPr>
              <w:pStyle w:val="TableParagraph"/>
              <w:spacing w:line="186" w:lineRule="exact"/>
              <w:ind w:left="10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</w:tr>
      <w:tr w:rsidR="00941195" w:rsidRPr="00C70B85" w14:paraId="6294BABA" w14:textId="77777777" w:rsidTr="00E63A36">
        <w:trPr>
          <w:trHeight w:val="516"/>
        </w:trPr>
        <w:tc>
          <w:tcPr>
            <w:tcW w:w="709" w:type="dxa"/>
          </w:tcPr>
          <w:p w14:paraId="5A69EB09" w14:textId="13DAA34E" w:rsidR="00941195" w:rsidRPr="00C70B85" w:rsidRDefault="00941195" w:rsidP="002A448C">
            <w:pPr>
              <w:pStyle w:val="TableParagraph"/>
              <w:spacing w:line="188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351" w:type="dxa"/>
          </w:tcPr>
          <w:p w14:paraId="1A8977F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</w:tcPr>
          <w:p w14:paraId="2C6AB00B" w14:textId="58E9C0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13F06A3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27A01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5036541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4F451B92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3F9DB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8930C2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C458890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2776C08C" w14:textId="77777777" w:rsidTr="00E63A36">
        <w:trPr>
          <w:trHeight w:val="516"/>
        </w:trPr>
        <w:tc>
          <w:tcPr>
            <w:tcW w:w="709" w:type="dxa"/>
          </w:tcPr>
          <w:p w14:paraId="7ECC572B" w14:textId="03E7781E" w:rsidR="00941195" w:rsidRPr="00C70B85" w:rsidRDefault="00941195" w:rsidP="002A448C">
            <w:pPr>
              <w:pStyle w:val="TableParagraph"/>
              <w:spacing w:line="186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351" w:type="dxa"/>
          </w:tcPr>
          <w:p w14:paraId="4B7B6BF7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</w:tcPr>
          <w:p w14:paraId="00391884" w14:textId="3977FEEC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296E383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6FCC5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FFFABA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1E6820E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C2D02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B73AC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56FEB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4392DB1F" w14:textId="77777777" w:rsidTr="00E63A36">
        <w:trPr>
          <w:trHeight w:val="516"/>
        </w:trPr>
        <w:tc>
          <w:tcPr>
            <w:tcW w:w="709" w:type="dxa"/>
          </w:tcPr>
          <w:p w14:paraId="11C57D53" w14:textId="7ADF0DC0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351" w:type="dxa"/>
          </w:tcPr>
          <w:p w14:paraId="335E087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</w:tcPr>
          <w:p w14:paraId="6065910C" w14:textId="6C55D1C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337A668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9BC3BD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5503EB5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328287F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A7AD6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3FB446F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13904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12F022C9" w14:textId="77777777" w:rsidTr="00E63A36">
        <w:trPr>
          <w:trHeight w:val="516"/>
        </w:trPr>
        <w:tc>
          <w:tcPr>
            <w:tcW w:w="709" w:type="dxa"/>
          </w:tcPr>
          <w:p w14:paraId="73ECFA3F" w14:textId="03847D58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351" w:type="dxa"/>
          </w:tcPr>
          <w:p w14:paraId="191F99A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</w:tcPr>
          <w:p w14:paraId="65492664" w14:textId="353A501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4252AC8F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8B2C8C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7DCE856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76E01F3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1ABC1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AE142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48ABB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A4ED6C0" w14:textId="2AE37BCC" w:rsidR="002A448C" w:rsidRPr="00C70B85" w:rsidRDefault="002A448C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1EAD4090" w14:textId="77777777" w:rsidR="00160EC3" w:rsidRDefault="00C52FAF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. </w:t>
      </w:r>
      <w:r w:rsidR="00160EC3">
        <w:rPr>
          <w:rFonts w:asciiTheme="minorHAnsi" w:hAnsiTheme="minorHAnsi" w:cstheme="minorHAnsi"/>
          <w:b/>
        </w:rPr>
        <w:t>Scholarly work</w:t>
      </w:r>
      <w:r w:rsidR="00160EC3" w:rsidRPr="0022445C">
        <w:rPr>
          <w:rFonts w:asciiTheme="minorHAnsi" w:hAnsiTheme="minorHAnsi" w:cstheme="minorHAnsi"/>
          <w:b/>
        </w:rPr>
        <w:t>.</w:t>
      </w:r>
      <w:r w:rsidR="00160EC3">
        <w:rPr>
          <w:rFonts w:asciiTheme="minorHAnsi" w:hAnsiTheme="minorHAnsi" w:cstheme="minorHAnsi"/>
        </w:rPr>
        <w:t xml:space="preserve"> Below, please list your previous scholarly works in APA format, in the following order: </w:t>
      </w:r>
    </w:p>
    <w:p w14:paraId="7792890F" w14:textId="77777777" w:rsidR="00160EC3" w:rsidRPr="003E6DFB" w:rsidRDefault="00160EC3" w:rsidP="00160EC3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 w:rsidRPr="003E6DFB">
        <w:rPr>
          <w:rFonts w:asciiTheme="minorHAnsi" w:hAnsiTheme="minorHAnsi" w:cstheme="minorHAnsi"/>
        </w:rPr>
        <w:t>Refereed publications (e.g., journal articles, book chapters and books)</w:t>
      </w:r>
    </w:p>
    <w:p w14:paraId="4BA0FFDB" w14:textId="77777777" w:rsidR="00160EC3" w:rsidRPr="003E6DFB" w:rsidRDefault="00160EC3" w:rsidP="00160EC3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 w:rsidRPr="003E6DFB">
        <w:rPr>
          <w:rFonts w:asciiTheme="minorHAnsi" w:hAnsiTheme="minorHAnsi" w:cstheme="minorHAnsi"/>
        </w:rPr>
        <w:t>Non-refereed publications</w:t>
      </w:r>
    </w:p>
    <w:p w14:paraId="7A8454B0" w14:textId="77777777" w:rsidR="00160EC3" w:rsidRPr="003E6DFB" w:rsidRDefault="00160EC3" w:rsidP="00160EC3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 w:rsidRPr="003E6DFB">
        <w:rPr>
          <w:rFonts w:asciiTheme="minorHAnsi" w:hAnsiTheme="minorHAnsi" w:cstheme="minorHAnsi"/>
        </w:rPr>
        <w:t xml:space="preserve">Refereed conference presentations (e.g., posters, round-table discussions, paper presentations) </w:t>
      </w:r>
    </w:p>
    <w:p w14:paraId="603F206A" w14:textId="77777777" w:rsidR="003E6DFB" w:rsidRPr="003E6DFB" w:rsidRDefault="00160EC3" w:rsidP="00160EC3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 w:rsidRPr="003E6DFB">
        <w:rPr>
          <w:rFonts w:asciiTheme="minorHAnsi" w:hAnsiTheme="minorHAnsi" w:cstheme="minorHAnsi"/>
        </w:rPr>
        <w:t>Non-refereed conference presentations</w:t>
      </w:r>
    </w:p>
    <w:p w14:paraId="60CC27EC" w14:textId="51526024" w:rsidR="00160EC3" w:rsidRPr="003E6DFB" w:rsidRDefault="00160EC3" w:rsidP="00160EC3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 w:rsidRPr="003E6DFB">
        <w:rPr>
          <w:rFonts w:asciiTheme="minorHAnsi" w:hAnsiTheme="minorHAnsi" w:cstheme="minorHAnsi"/>
        </w:rPr>
        <w:t>Other contributions to knowledge (e.g., works of art, recordings of interviews, non-conference workshop presentations).</w:t>
      </w:r>
    </w:p>
    <w:p w14:paraId="77113FBE" w14:textId="77777777" w:rsidR="00160EC3" w:rsidRDefault="00160EC3" w:rsidP="00160EC3">
      <w:pPr>
        <w:pStyle w:val="TableParagraph"/>
      </w:pPr>
    </w:p>
    <w:p w14:paraId="5B889F0A" w14:textId="77777777" w:rsidR="00160EC3" w:rsidRDefault="00160EC3" w:rsidP="00160EC3">
      <w:pPr>
        <w:pStyle w:val="TableParagraph"/>
      </w:pPr>
    </w:p>
    <w:p w14:paraId="6D94DB3B" w14:textId="77777777" w:rsidR="00160EC3" w:rsidRDefault="00160EC3" w:rsidP="00160EC3">
      <w:pPr>
        <w:pStyle w:val="TableParagraph"/>
      </w:pPr>
    </w:p>
    <w:p w14:paraId="00BBF8F0" w14:textId="77777777" w:rsidR="00160EC3" w:rsidRDefault="00160EC3" w:rsidP="00160EC3">
      <w:pPr>
        <w:pStyle w:val="TableParagraph"/>
      </w:pPr>
    </w:p>
    <w:p w14:paraId="14FA90BC" w14:textId="77777777" w:rsidR="00160EC3" w:rsidRDefault="00160EC3" w:rsidP="00160EC3">
      <w:pPr>
        <w:pStyle w:val="TableParagraph"/>
      </w:pPr>
    </w:p>
    <w:p w14:paraId="6FD7E8B6" w14:textId="77777777" w:rsidR="00160EC3" w:rsidRDefault="00160EC3" w:rsidP="00160EC3">
      <w:pPr>
        <w:pStyle w:val="TableParagraph"/>
      </w:pPr>
    </w:p>
    <w:p w14:paraId="3EAFD6C8" w14:textId="77777777" w:rsidR="00160EC3" w:rsidRDefault="00160EC3" w:rsidP="00160EC3">
      <w:pPr>
        <w:pStyle w:val="TableParagraph"/>
      </w:pPr>
    </w:p>
    <w:p w14:paraId="088542B3" w14:textId="77777777" w:rsidR="00160EC3" w:rsidRDefault="00160EC3" w:rsidP="00160EC3">
      <w:pPr>
        <w:pStyle w:val="TableParagraph"/>
      </w:pPr>
    </w:p>
    <w:p w14:paraId="2733611B" w14:textId="77777777" w:rsidR="00160EC3" w:rsidRDefault="00160EC3" w:rsidP="00160EC3">
      <w:pPr>
        <w:pStyle w:val="TableParagraph"/>
      </w:pPr>
    </w:p>
    <w:p w14:paraId="0438AEA4" w14:textId="77777777" w:rsidR="00160EC3" w:rsidRDefault="00160EC3" w:rsidP="00160EC3">
      <w:pPr>
        <w:pStyle w:val="TableParagraph"/>
      </w:pPr>
    </w:p>
    <w:p w14:paraId="6AE605FB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75ED5933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38AC084D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0C0A4CD9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6B792DE6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6F30B9AC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0EDEAB2B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418263A1" w14:textId="77777777" w:rsidR="005E3513" w:rsidRDefault="005E351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03CD58AF" w14:textId="77777777" w:rsidR="005E3513" w:rsidRDefault="005E351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7CEF1CC3" w14:textId="77777777" w:rsidR="005E3513" w:rsidRDefault="005E351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72229BE2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3CFAC245" w14:textId="77777777" w:rsidR="00160EC3" w:rsidRDefault="00F26F9F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b/>
          <w:sz w:val="22"/>
          <w:szCs w:val="22"/>
        </w:rPr>
        <w:t>F.</w:t>
      </w:r>
      <w:r w:rsidRPr="00E47452">
        <w:rPr>
          <w:rFonts w:asciiTheme="minorHAnsi" w:hAnsiTheme="minorHAnsi" w:cstheme="minorHAnsi"/>
          <w:sz w:val="22"/>
          <w:szCs w:val="22"/>
        </w:rPr>
        <w:t xml:space="preserve"> </w:t>
      </w:r>
      <w:r w:rsidRPr="00E47452">
        <w:rPr>
          <w:rFonts w:asciiTheme="minorHAnsi" w:hAnsiTheme="minorHAnsi" w:cstheme="minorHAnsi"/>
          <w:b/>
          <w:sz w:val="22"/>
          <w:szCs w:val="22"/>
        </w:rPr>
        <w:t>Relevant employment and volunteer experience.</w:t>
      </w:r>
      <w:r w:rsidRPr="00E47452">
        <w:rPr>
          <w:rFonts w:asciiTheme="minorHAnsi" w:hAnsiTheme="minorHAnsi" w:cstheme="minorHAnsi"/>
          <w:sz w:val="22"/>
          <w:szCs w:val="22"/>
        </w:rPr>
        <w:t xml:space="preserve"> In the </w:t>
      </w:r>
      <w:r w:rsidR="00FA2951" w:rsidRPr="00E47452">
        <w:rPr>
          <w:rFonts w:asciiTheme="minorHAnsi" w:hAnsiTheme="minorHAnsi" w:cstheme="minorHAnsi"/>
          <w:sz w:val="22"/>
          <w:szCs w:val="22"/>
        </w:rPr>
        <w:t xml:space="preserve">first </w:t>
      </w:r>
      <w:r w:rsidRPr="00E47452">
        <w:rPr>
          <w:rFonts w:asciiTheme="minorHAnsi" w:hAnsiTheme="minorHAnsi" w:cstheme="minorHAnsi"/>
          <w:sz w:val="22"/>
          <w:szCs w:val="22"/>
        </w:rPr>
        <w:t xml:space="preserve">table below, </w:t>
      </w:r>
      <w:r w:rsidR="00160EC3" w:rsidRPr="00E47452">
        <w:rPr>
          <w:rFonts w:asciiTheme="minorHAnsi" w:hAnsiTheme="minorHAnsi" w:cstheme="minorHAnsi"/>
          <w:sz w:val="22"/>
          <w:szCs w:val="22"/>
        </w:rPr>
        <w:t>please provide information about your previous work (paid and unpaid)</w:t>
      </w:r>
      <w:r w:rsidR="00160EC3">
        <w:rPr>
          <w:rFonts w:asciiTheme="minorHAnsi" w:hAnsiTheme="minorHAnsi" w:cstheme="minorHAnsi"/>
          <w:sz w:val="22"/>
          <w:szCs w:val="22"/>
        </w:rPr>
        <w:t>,</w:t>
      </w:r>
      <w:r w:rsidR="00160EC3" w:rsidRPr="00E47452">
        <w:rPr>
          <w:rFonts w:asciiTheme="minorHAnsi" w:hAnsiTheme="minorHAnsi" w:cstheme="minorHAnsi"/>
          <w:sz w:val="22"/>
          <w:szCs w:val="22"/>
        </w:rPr>
        <w:t xml:space="preserve"> in post-secondary settings, as a course instructor, teaching assistant, research assistant, or volunteer member of a research lab.</w:t>
      </w:r>
    </w:p>
    <w:p w14:paraId="20F2B952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6F5D0D7" w14:textId="1758B45F" w:rsidR="00FA2951" w:rsidRDefault="00FA2951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sz w:val="22"/>
          <w:szCs w:val="22"/>
        </w:rPr>
        <w:t xml:space="preserve">In the second table below, </w:t>
      </w:r>
      <w:r w:rsidR="00160EC3" w:rsidRPr="00E47452">
        <w:rPr>
          <w:rFonts w:asciiTheme="minorHAnsi" w:hAnsiTheme="minorHAnsi" w:cstheme="minorHAnsi"/>
          <w:sz w:val="22"/>
          <w:szCs w:val="22"/>
        </w:rPr>
        <w:t xml:space="preserve">please provide information about your previous work (paid and unpaid) in provision of counselling or psychological services; serving in other people-helping positions (e.g., youth worker; volunteer at a hospital); and working alongside marginalized or underserved communities in other roles (e.g., advocate for affordable housing; participating in indigenous language revitalization). </w:t>
      </w:r>
      <w:r w:rsidR="00160EC3" w:rsidRPr="00C52FAF">
        <w:rPr>
          <w:rFonts w:asciiTheme="minorHAnsi" w:hAnsiTheme="minorHAnsi" w:cstheme="minorHAnsi"/>
          <w:b/>
          <w:sz w:val="22"/>
          <w:szCs w:val="22"/>
        </w:rPr>
        <w:t>Do not include your master's practicum hours in this table</w:t>
      </w:r>
      <w:r w:rsidR="00160EC3" w:rsidRPr="00E47452">
        <w:rPr>
          <w:rFonts w:asciiTheme="minorHAnsi" w:hAnsiTheme="minorHAnsi" w:cstheme="minorHAnsi"/>
          <w:sz w:val="22"/>
          <w:szCs w:val="22"/>
        </w:rPr>
        <w:t>.</w:t>
      </w:r>
      <w:r w:rsidR="00160EC3">
        <w:rPr>
          <w:rFonts w:asciiTheme="minorHAnsi" w:hAnsiTheme="minorHAnsi" w:cstheme="minorHAnsi"/>
          <w:sz w:val="22"/>
          <w:szCs w:val="22"/>
        </w:rPr>
        <w:t xml:space="preserve"> That information belongs in Table D. </w:t>
      </w:r>
    </w:p>
    <w:p w14:paraId="2B5BE7F9" w14:textId="77777777" w:rsidR="00160EC3" w:rsidRPr="00C70B85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4394"/>
        <w:gridCol w:w="2410"/>
        <w:gridCol w:w="992"/>
      </w:tblGrid>
      <w:tr w:rsidR="00160EC3" w:rsidRPr="00C70B85" w14:paraId="28D41DBA" w14:textId="77777777" w:rsidTr="00774029">
        <w:trPr>
          <w:trHeight w:val="453"/>
        </w:trPr>
        <w:tc>
          <w:tcPr>
            <w:tcW w:w="9356" w:type="dxa"/>
            <w:gridSpan w:val="4"/>
            <w:shd w:val="clear" w:color="auto" w:fill="CCCCCC"/>
            <w:vAlign w:val="center"/>
          </w:tcPr>
          <w:p w14:paraId="7FDEFE70" w14:textId="77777777" w:rsidR="00160EC3" w:rsidRPr="00C70B85" w:rsidRDefault="00160EC3" w:rsidP="00774029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search &amp; Post-secondary Teaching Experience</w:t>
            </w:r>
          </w:p>
        </w:tc>
      </w:tr>
      <w:tr w:rsidR="00160EC3" w:rsidRPr="00C70B85" w14:paraId="6D4DC4ED" w14:textId="77777777" w:rsidTr="00774029">
        <w:trPr>
          <w:trHeight w:val="603"/>
        </w:trPr>
        <w:tc>
          <w:tcPr>
            <w:tcW w:w="1560" w:type="dxa"/>
            <w:shd w:val="clear" w:color="auto" w:fill="CCCCCC"/>
            <w:vAlign w:val="center"/>
          </w:tcPr>
          <w:p w14:paraId="6C8538F7" w14:textId="77777777" w:rsidR="00160EC3" w:rsidRPr="00C70B85" w:rsidRDefault="00160EC3" w:rsidP="00774029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 (e.g., TA; lab volunteer)</w:t>
            </w:r>
          </w:p>
        </w:tc>
        <w:tc>
          <w:tcPr>
            <w:tcW w:w="4394" w:type="dxa"/>
            <w:shd w:val="clear" w:color="auto" w:fill="CCCCCC"/>
            <w:vAlign w:val="center"/>
          </w:tcPr>
          <w:p w14:paraId="4DE7581C" w14:textId="77777777" w:rsidR="00160EC3" w:rsidRPr="00C70B85" w:rsidRDefault="00160EC3" w:rsidP="00774029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</w:t>
            </w:r>
          </w:p>
        </w:tc>
        <w:tc>
          <w:tcPr>
            <w:tcW w:w="2410" w:type="dxa"/>
            <w:shd w:val="clear" w:color="auto" w:fill="CCCCCC"/>
            <w:vAlign w:val="center"/>
          </w:tcPr>
          <w:p w14:paraId="3F2C1818" w14:textId="77777777" w:rsidR="00160EC3" w:rsidRPr="00C70B85" w:rsidRDefault="00160EC3" w:rsidP="00774029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Supervisor</w:t>
            </w:r>
          </w:p>
        </w:tc>
        <w:tc>
          <w:tcPr>
            <w:tcW w:w="992" w:type="dxa"/>
            <w:shd w:val="clear" w:color="auto" w:fill="CCCCCC"/>
            <w:vAlign w:val="center"/>
          </w:tcPr>
          <w:p w14:paraId="19A5161B" w14:textId="77777777" w:rsidR="00160EC3" w:rsidRPr="00C70B85" w:rsidRDefault="00160EC3" w:rsidP="00774029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160EC3" w:rsidRPr="00C70B85" w14:paraId="2EB2761F" w14:textId="77777777" w:rsidTr="00774029">
        <w:trPr>
          <w:trHeight w:val="551"/>
        </w:trPr>
        <w:tc>
          <w:tcPr>
            <w:tcW w:w="1560" w:type="dxa"/>
          </w:tcPr>
          <w:p w14:paraId="5B889E00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322410A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425EAB5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DAA05EE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7C09A98C" w14:textId="77777777" w:rsidTr="00774029">
        <w:trPr>
          <w:trHeight w:val="551"/>
        </w:trPr>
        <w:tc>
          <w:tcPr>
            <w:tcW w:w="1560" w:type="dxa"/>
          </w:tcPr>
          <w:p w14:paraId="0F6A4414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AC26B4F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F9BB0CF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2DAB975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2F8F83F1" w14:textId="77777777" w:rsidTr="00774029">
        <w:trPr>
          <w:trHeight w:val="551"/>
        </w:trPr>
        <w:tc>
          <w:tcPr>
            <w:tcW w:w="1560" w:type="dxa"/>
          </w:tcPr>
          <w:p w14:paraId="19BA5D38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D96DC7A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F94F176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0001E19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69954838" w14:textId="77777777" w:rsidTr="00774029">
        <w:trPr>
          <w:trHeight w:val="551"/>
        </w:trPr>
        <w:tc>
          <w:tcPr>
            <w:tcW w:w="1560" w:type="dxa"/>
          </w:tcPr>
          <w:p w14:paraId="2FC58CBE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8B526D8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8A013CB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0243F1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668E68DC" w14:textId="77777777" w:rsidTr="00774029">
        <w:trPr>
          <w:trHeight w:val="551"/>
        </w:trPr>
        <w:tc>
          <w:tcPr>
            <w:tcW w:w="1560" w:type="dxa"/>
          </w:tcPr>
          <w:p w14:paraId="1F0077A5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FFAAC9C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EBCDB4C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35F1EA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70058ACB" w14:textId="77777777" w:rsidTr="00774029">
        <w:trPr>
          <w:trHeight w:val="551"/>
        </w:trPr>
        <w:tc>
          <w:tcPr>
            <w:tcW w:w="1560" w:type="dxa"/>
          </w:tcPr>
          <w:p w14:paraId="0059AB60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B102120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4D3724A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ED44270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319744EA" w14:textId="77777777" w:rsidTr="00774029">
        <w:trPr>
          <w:trHeight w:val="551"/>
        </w:trPr>
        <w:tc>
          <w:tcPr>
            <w:tcW w:w="1560" w:type="dxa"/>
          </w:tcPr>
          <w:p w14:paraId="1FAA8B54" w14:textId="77777777" w:rsidR="00160EC3" w:rsidRPr="00C70B85" w:rsidRDefault="00160EC3" w:rsidP="00774029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CAFD979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136ED7F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41E26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0A16992" w14:textId="77777777" w:rsidR="00160EC3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43EBB2B" w14:textId="77777777" w:rsidR="008409CF" w:rsidRPr="00E47452" w:rsidRDefault="008409C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5954"/>
        <w:gridCol w:w="1134"/>
      </w:tblGrid>
      <w:tr w:rsidR="009E5097" w:rsidRPr="00C70B85" w14:paraId="5D357898" w14:textId="77777777" w:rsidTr="009E5097">
        <w:trPr>
          <w:trHeight w:val="416"/>
        </w:trPr>
        <w:tc>
          <w:tcPr>
            <w:tcW w:w="9356" w:type="dxa"/>
            <w:gridSpan w:val="3"/>
            <w:shd w:val="clear" w:color="auto" w:fill="CCCCCC"/>
            <w:vAlign w:val="center"/>
          </w:tcPr>
          <w:p w14:paraId="45515BA4" w14:textId="5AAA2E55" w:rsidR="009E5097" w:rsidRPr="00C70B85" w:rsidRDefault="009E5097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eople-Helping Experience</w:t>
            </w:r>
          </w:p>
        </w:tc>
      </w:tr>
      <w:tr w:rsidR="00FA2951" w:rsidRPr="00C70B85" w14:paraId="005930D9" w14:textId="77777777" w:rsidTr="009E5097">
        <w:trPr>
          <w:trHeight w:val="550"/>
        </w:trPr>
        <w:tc>
          <w:tcPr>
            <w:tcW w:w="2268" w:type="dxa"/>
            <w:shd w:val="clear" w:color="auto" w:fill="CCCCCC"/>
            <w:vAlign w:val="center"/>
          </w:tcPr>
          <w:p w14:paraId="70227029" w14:textId="7537FBFA" w:rsidR="00FA2951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registered psychologist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>; volunteer)</w:t>
            </w:r>
          </w:p>
        </w:tc>
        <w:tc>
          <w:tcPr>
            <w:tcW w:w="5954" w:type="dxa"/>
            <w:shd w:val="clear" w:color="auto" w:fill="CCCCCC"/>
            <w:vAlign w:val="center"/>
          </w:tcPr>
          <w:p w14:paraId="7435D22C" w14:textId="21733DE0" w:rsidR="00FA2951" w:rsidRPr="00C70B85" w:rsidRDefault="00FA2951" w:rsidP="00FA2951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 and/or population(s) served</w:t>
            </w:r>
          </w:p>
        </w:tc>
        <w:tc>
          <w:tcPr>
            <w:tcW w:w="1134" w:type="dxa"/>
            <w:shd w:val="clear" w:color="auto" w:fill="CCCCCC"/>
            <w:vAlign w:val="center"/>
          </w:tcPr>
          <w:p w14:paraId="4FCCD6CC" w14:textId="73A02884" w:rsidR="00FA2951" w:rsidRPr="00C70B85" w:rsidRDefault="00FA2951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FA2951" w:rsidRPr="00C70B85" w14:paraId="08B61F44" w14:textId="77777777" w:rsidTr="00E47452">
        <w:trPr>
          <w:trHeight w:val="561"/>
        </w:trPr>
        <w:tc>
          <w:tcPr>
            <w:tcW w:w="2268" w:type="dxa"/>
          </w:tcPr>
          <w:p w14:paraId="1C69F19D" w14:textId="16D2E01C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2766C677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D88013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AA481E3" w14:textId="77777777" w:rsidTr="00E47452">
        <w:trPr>
          <w:trHeight w:val="561"/>
        </w:trPr>
        <w:tc>
          <w:tcPr>
            <w:tcW w:w="2268" w:type="dxa"/>
          </w:tcPr>
          <w:p w14:paraId="30DC412D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0CBD34F7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A5A47F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A2951" w:rsidRPr="00C70B85" w14:paraId="6E94833A" w14:textId="77777777" w:rsidTr="00E47452">
        <w:trPr>
          <w:trHeight w:val="561"/>
        </w:trPr>
        <w:tc>
          <w:tcPr>
            <w:tcW w:w="2268" w:type="dxa"/>
          </w:tcPr>
          <w:p w14:paraId="42971E7B" w14:textId="32EC4B32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3A793498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E371E0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29DC9AE7" w14:textId="77777777" w:rsidTr="00E47452">
        <w:trPr>
          <w:trHeight w:val="561"/>
        </w:trPr>
        <w:tc>
          <w:tcPr>
            <w:tcW w:w="2268" w:type="dxa"/>
          </w:tcPr>
          <w:p w14:paraId="0F18EAC8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9F3B2B4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1B7823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25466" w:rsidRPr="00C70B85" w14:paraId="08E15B72" w14:textId="77777777" w:rsidTr="00E47452">
        <w:trPr>
          <w:trHeight w:val="561"/>
        </w:trPr>
        <w:tc>
          <w:tcPr>
            <w:tcW w:w="2268" w:type="dxa"/>
          </w:tcPr>
          <w:p w14:paraId="769FFC27" w14:textId="77777777" w:rsidR="00A25466" w:rsidRPr="00C70B85" w:rsidRDefault="00A25466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72994F03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792730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2AAEA046" w14:textId="77777777" w:rsidTr="00E47452">
        <w:trPr>
          <w:trHeight w:val="561"/>
        </w:trPr>
        <w:tc>
          <w:tcPr>
            <w:tcW w:w="2268" w:type="dxa"/>
          </w:tcPr>
          <w:p w14:paraId="21291E4E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17C56C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19CBD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4CB83923" w14:textId="77777777" w:rsidTr="00E47452">
        <w:trPr>
          <w:trHeight w:val="561"/>
        </w:trPr>
        <w:tc>
          <w:tcPr>
            <w:tcW w:w="2268" w:type="dxa"/>
          </w:tcPr>
          <w:p w14:paraId="1196EB1B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65C62EC4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FD0BB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B90E2D" w14:textId="118237D7" w:rsidR="00E47452" w:rsidRDefault="00E47452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6DD817C5" w14:textId="77777777" w:rsidR="00160EC3" w:rsidRDefault="00160EC3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41EAE13E" w14:textId="77777777" w:rsidR="005E3513" w:rsidRDefault="005E3513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43AF4256" w14:textId="77777777" w:rsidR="005E3513" w:rsidRDefault="005E3513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6287600C" w14:textId="2F8BBBB8" w:rsidR="00160EC3" w:rsidRPr="00160EC3" w:rsidRDefault="0022445C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  <w:r w:rsidRPr="0022445C">
        <w:rPr>
          <w:rFonts w:asciiTheme="minorHAnsi" w:hAnsiTheme="minorHAnsi" w:cstheme="minorHAnsi"/>
          <w:b/>
        </w:rPr>
        <w:t xml:space="preserve">G. </w:t>
      </w:r>
      <w:r w:rsidR="00160EC3">
        <w:rPr>
          <w:rFonts w:asciiTheme="minorHAnsi" w:hAnsiTheme="minorHAnsi" w:cstheme="minorHAnsi"/>
          <w:b/>
          <w:sz w:val="22"/>
          <w:szCs w:val="22"/>
        </w:rPr>
        <w:t>Scholarships i</w:t>
      </w:r>
      <w:r w:rsidR="00160EC3" w:rsidRPr="00E47452">
        <w:rPr>
          <w:rFonts w:asciiTheme="minorHAnsi" w:hAnsiTheme="minorHAnsi" w:cstheme="minorHAnsi"/>
          <w:b/>
          <w:sz w:val="22"/>
          <w:szCs w:val="22"/>
        </w:rPr>
        <w:t>nformation</w:t>
      </w:r>
      <w:r w:rsidR="00160EC3" w:rsidRPr="00E47452">
        <w:rPr>
          <w:rFonts w:asciiTheme="minorHAnsi" w:hAnsiTheme="minorHAnsi" w:cstheme="minorHAnsi"/>
          <w:sz w:val="22"/>
          <w:szCs w:val="22"/>
        </w:rPr>
        <w:t>. In the table below, please list awards and scholarships</w:t>
      </w:r>
      <w:r w:rsidR="00160EC3">
        <w:rPr>
          <w:rFonts w:asciiTheme="minorHAnsi" w:hAnsiTheme="minorHAnsi" w:cstheme="minorHAnsi"/>
          <w:sz w:val="22"/>
          <w:szCs w:val="22"/>
        </w:rPr>
        <w:t xml:space="preserve"> (monetary and non-monetary)</w:t>
      </w:r>
      <w:r w:rsidR="00160EC3" w:rsidRPr="00E47452">
        <w:rPr>
          <w:rFonts w:asciiTheme="minorHAnsi" w:hAnsiTheme="minorHAnsi" w:cstheme="minorHAnsi"/>
          <w:sz w:val="22"/>
          <w:szCs w:val="22"/>
        </w:rPr>
        <w:t xml:space="preserve"> you have received throughout your university education.</w:t>
      </w:r>
    </w:p>
    <w:p w14:paraId="7E7C976E" w14:textId="77777777" w:rsidR="00160EC3" w:rsidRPr="00E47452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701"/>
        <w:gridCol w:w="5103"/>
        <w:gridCol w:w="1559"/>
      </w:tblGrid>
      <w:tr w:rsidR="00160EC3" w:rsidRPr="00C70B85" w14:paraId="1EBBC2B4" w14:textId="77777777" w:rsidTr="00774029">
        <w:trPr>
          <w:trHeight w:val="688"/>
        </w:trPr>
        <w:tc>
          <w:tcPr>
            <w:tcW w:w="993" w:type="dxa"/>
            <w:shd w:val="clear" w:color="auto" w:fill="E7E6E6" w:themeFill="background2"/>
            <w:vAlign w:val="center"/>
          </w:tcPr>
          <w:p w14:paraId="0CCA4675" w14:textId="77777777" w:rsidR="00160EC3" w:rsidRPr="00C70B85" w:rsidRDefault="00160EC3" w:rsidP="00774029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Year Awarded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46FDB4C5" w14:textId="77777777" w:rsidR="00160EC3" w:rsidRPr="00C70B85" w:rsidRDefault="00160EC3" w:rsidP="00774029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Awarding body (e.g., SSHRC; U Calgary)</w:t>
            </w:r>
          </w:p>
        </w:tc>
        <w:tc>
          <w:tcPr>
            <w:tcW w:w="5103" w:type="dxa"/>
            <w:shd w:val="clear" w:color="auto" w:fill="E7E6E6" w:themeFill="background2"/>
            <w:vAlign w:val="center"/>
          </w:tcPr>
          <w:p w14:paraId="0E0CC13C" w14:textId="77777777" w:rsidR="00160EC3" w:rsidRPr="00C70B85" w:rsidRDefault="00160EC3" w:rsidP="00774029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Award (e.g., University Entrance Scholarship; QE2 Scholarsh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 CPA Certificate of Academic Excellence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1A5DE235" w14:textId="77777777" w:rsidR="00160EC3" w:rsidRPr="00C70B85" w:rsidRDefault="00160EC3" w:rsidP="00774029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Monetary value, if any (Canadian dollars)</w:t>
            </w:r>
          </w:p>
        </w:tc>
      </w:tr>
      <w:tr w:rsidR="00160EC3" w:rsidRPr="00C70B85" w14:paraId="29F154AC" w14:textId="77777777" w:rsidTr="00774029">
        <w:trPr>
          <w:trHeight w:val="542"/>
        </w:trPr>
        <w:tc>
          <w:tcPr>
            <w:tcW w:w="993" w:type="dxa"/>
          </w:tcPr>
          <w:p w14:paraId="242936C1" w14:textId="77777777" w:rsidR="00160EC3" w:rsidRPr="00C70B85" w:rsidRDefault="00160EC3" w:rsidP="00774029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5C2648E7" w14:textId="77777777" w:rsidR="00160EC3" w:rsidRPr="00C70B85" w:rsidRDefault="00160EC3" w:rsidP="00774029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3C7A800" w14:textId="77777777" w:rsidR="00160EC3" w:rsidRPr="00C70B85" w:rsidRDefault="00160EC3" w:rsidP="00774029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</w:tcPr>
          <w:p w14:paraId="5D84D8EC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C82B62B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D9360B1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16C02271" w14:textId="77777777" w:rsidTr="00774029">
        <w:trPr>
          <w:trHeight w:val="542"/>
        </w:trPr>
        <w:tc>
          <w:tcPr>
            <w:tcW w:w="993" w:type="dxa"/>
          </w:tcPr>
          <w:p w14:paraId="2A4A1351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76D3D32E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14:paraId="375973DD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DBEAB5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5A3C1834" w14:textId="77777777" w:rsidTr="00774029">
        <w:trPr>
          <w:trHeight w:val="542"/>
        </w:trPr>
        <w:tc>
          <w:tcPr>
            <w:tcW w:w="993" w:type="dxa"/>
          </w:tcPr>
          <w:p w14:paraId="63F60A03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70EB016F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14:paraId="02A2F232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03206CF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7A308183" w14:textId="77777777" w:rsidTr="00774029">
        <w:trPr>
          <w:trHeight w:val="542"/>
        </w:trPr>
        <w:tc>
          <w:tcPr>
            <w:tcW w:w="993" w:type="dxa"/>
          </w:tcPr>
          <w:p w14:paraId="4E796E0A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7F45BC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4A2F770" w14:textId="77777777" w:rsidR="00160EC3" w:rsidRPr="00C70B85" w:rsidRDefault="00160EC3" w:rsidP="00774029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</w:tcPr>
          <w:p w14:paraId="5AFB821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DBA969A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64BA4C99" w14:textId="77777777" w:rsidTr="00774029">
        <w:trPr>
          <w:trHeight w:val="542"/>
        </w:trPr>
        <w:tc>
          <w:tcPr>
            <w:tcW w:w="993" w:type="dxa"/>
          </w:tcPr>
          <w:p w14:paraId="31E56A43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492A66EE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14:paraId="7ABB8316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A0DFE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0BF1143E" w14:textId="77777777" w:rsidTr="00774029">
        <w:trPr>
          <w:trHeight w:val="542"/>
        </w:trPr>
        <w:tc>
          <w:tcPr>
            <w:tcW w:w="993" w:type="dxa"/>
          </w:tcPr>
          <w:p w14:paraId="5A1985D0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02F5C8C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14:paraId="53FE347C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A3059C7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0EC3" w:rsidRPr="00C70B85" w14:paraId="6D4A7E7E" w14:textId="77777777" w:rsidTr="00774029">
        <w:trPr>
          <w:trHeight w:val="542"/>
        </w:trPr>
        <w:tc>
          <w:tcPr>
            <w:tcW w:w="993" w:type="dxa"/>
          </w:tcPr>
          <w:p w14:paraId="3AA2460C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6604AF" w14:textId="77777777" w:rsidR="00160EC3" w:rsidRPr="00C70B85" w:rsidRDefault="00160EC3" w:rsidP="00774029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14:paraId="2ACEB4F9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70170A0" w14:textId="77777777" w:rsidR="00160EC3" w:rsidRPr="00C70B85" w:rsidRDefault="00160EC3" w:rsidP="00774029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23D3E2E" w14:textId="77777777" w:rsidR="00160EC3" w:rsidRPr="00D306DB" w:rsidRDefault="00160EC3" w:rsidP="00160EC3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sectPr w:rsidR="00160EC3" w:rsidRPr="00D306D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A81CB" w14:textId="77777777" w:rsidR="00347AB4" w:rsidRDefault="00347AB4" w:rsidP="009B4AE1">
      <w:r>
        <w:separator/>
      </w:r>
    </w:p>
  </w:endnote>
  <w:endnote w:type="continuationSeparator" w:id="0">
    <w:p w14:paraId="17382F04" w14:textId="77777777" w:rsidR="00347AB4" w:rsidRDefault="00347AB4" w:rsidP="009B4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8526731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14:paraId="51A42E5A" w14:textId="7031AED8" w:rsidR="007A6A63" w:rsidRPr="008D3A83" w:rsidRDefault="007A6A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8D3A83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D3A83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D3A83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F4065C">
          <w:rPr>
            <w:rFonts w:asciiTheme="minorHAnsi" w:hAnsiTheme="minorHAnsi" w:cstheme="minorHAnsi"/>
            <w:noProof/>
            <w:sz w:val="20"/>
            <w:szCs w:val="20"/>
          </w:rPr>
          <w:t>5</w:t>
        </w:r>
        <w:r w:rsidRPr="008D3A83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  <w:r w:rsidR="00160EC3">
          <w:rPr>
            <w:rFonts w:asciiTheme="minorHAnsi" w:hAnsiTheme="minorHAnsi" w:cstheme="minorHAnsi"/>
            <w:noProof/>
            <w:sz w:val="20"/>
            <w:szCs w:val="20"/>
          </w:rPr>
          <w:t xml:space="preserve"> of 7</w:t>
        </w:r>
      </w:p>
    </w:sdtContent>
  </w:sdt>
  <w:p w14:paraId="0C2E01CF" w14:textId="28425D79" w:rsidR="007A6A63" w:rsidRPr="008D3A83" w:rsidRDefault="00870C13" w:rsidP="008D3A83">
    <w:pPr>
      <w:pStyle w:val="Footer"/>
      <w:tabs>
        <w:tab w:val="clear" w:pos="4680"/>
        <w:tab w:val="clear" w:pos="9360"/>
        <w:tab w:val="left" w:pos="1460"/>
      </w:tabs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>July 202</w:t>
    </w:r>
    <w:r w:rsidR="004631F8">
      <w:rPr>
        <w:rFonts w:asciiTheme="minorHAnsi" w:hAnsiTheme="minorHAnsi" w:cstheme="minorHAnsi"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C9A6F" w14:textId="77777777" w:rsidR="00347AB4" w:rsidRDefault="00347AB4" w:rsidP="009B4AE1">
      <w:r>
        <w:separator/>
      </w:r>
    </w:p>
  </w:footnote>
  <w:footnote w:type="continuationSeparator" w:id="0">
    <w:p w14:paraId="71800666" w14:textId="77777777" w:rsidR="00347AB4" w:rsidRDefault="00347AB4" w:rsidP="009B4AE1">
      <w:r>
        <w:continuationSeparator/>
      </w:r>
    </w:p>
  </w:footnote>
  <w:footnote w:id="1">
    <w:p w14:paraId="6E84D85D" w14:textId="77777777" w:rsidR="004631F8" w:rsidRDefault="004631F8" w:rsidP="004631F8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  <w:r w:rsidRPr="00A529A3">
        <w:rPr>
          <w:rStyle w:val="FootnoteReference"/>
          <w:rFonts w:asciiTheme="minorHAnsi" w:hAnsiTheme="minorHAnsi" w:cstheme="minorHAnsi"/>
          <w:sz w:val="22"/>
          <w:szCs w:val="22"/>
        </w:rPr>
        <w:footnoteRef/>
      </w:r>
      <w:r w:rsidRPr="00A529A3">
        <w:rPr>
          <w:rFonts w:asciiTheme="minorHAnsi" w:hAnsiTheme="minorHAnsi" w:cstheme="minorHAnsi"/>
          <w:sz w:val="22"/>
          <w:szCs w:val="22"/>
        </w:rPr>
        <w:t xml:space="preserve"> 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 xml:space="preserve">At the University of Calgary, most undergraduate psychology courses are worth 3 units </w:t>
      </w:r>
      <w:r>
        <w:rPr>
          <w:rFonts w:asciiTheme="minorHAnsi" w:hAnsiTheme="minorHAnsi" w:cstheme="minorHAnsi"/>
          <w:sz w:val="22"/>
          <w:szCs w:val="22"/>
          <w:lang w:val="en-CA"/>
        </w:rPr>
        <w:t>and are completed in one term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>, so 6 units of coursework would typically be fulfilled by taking two courses.</w:t>
      </w:r>
    </w:p>
    <w:p w14:paraId="796D5541" w14:textId="77777777" w:rsidR="004631F8" w:rsidRPr="00A529A3" w:rsidRDefault="004631F8" w:rsidP="004631F8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</w:p>
  </w:footnote>
  <w:footnote w:id="2">
    <w:p w14:paraId="726C86FC" w14:textId="77777777" w:rsidR="004631F8" w:rsidRPr="00D46AFB" w:rsidRDefault="004631F8" w:rsidP="004631F8">
      <w:pPr>
        <w:pStyle w:val="FootnoteText"/>
        <w:rPr>
          <w:rFonts w:asciiTheme="minorHAnsi" w:hAnsiTheme="minorHAnsi"/>
          <w:sz w:val="22"/>
          <w:szCs w:val="22"/>
          <w:lang w:val="en-CA"/>
        </w:rPr>
      </w:pPr>
      <w:r w:rsidRPr="00D46AFB">
        <w:rPr>
          <w:rStyle w:val="FootnoteReference"/>
          <w:rFonts w:asciiTheme="minorHAnsi" w:hAnsiTheme="minorHAnsi"/>
          <w:sz w:val="22"/>
          <w:szCs w:val="22"/>
        </w:rPr>
        <w:footnoteRef/>
      </w:r>
      <w:r>
        <w:rPr>
          <w:rFonts w:asciiTheme="minorHAnsi" w:hAnsiTheme="minorHAnsi"/>
          <w:sz w:val="22"/>
          <w:szCs w:val="22"/>
        </w:rPr>
        <w:t xml:space="preserve"> </w:t>
      </w:r>
      <w:r w:rsidRPr="00F45F7E">
        <w:rPr>
          <w:rFonts w:asciiTheme="minorHAnsi" w:hAnsiTheme="minorHAnsi"/>
          <w:sz w:val="22"/>
          <w:szCs w:val="22"/>
        </w:rPr>
        <w:t xml:space="preserve">We define "senior undergraduate" as </w:t>
      </w:r>
      <w:r>
        <w:rPr>
          <w:rFonts w:asciiTheme="minorHAnsi" w:hAnsiTheme="minorHAnsi"/>
          <w:sz w:val="22"/>
          <w:szCs w:val="22"/>
        </w:rPr>
        <w:t>any psychology or educational psychology course that has another psychology course as a pre-requisite</w:t>
      </w:r>
      <w:r w:rsidRPr="00F45F7E">
        <w:rPr>
          <w:rFonts w:asciiTheme="minorHAnsi" w:hAnsiTheme="minorHAnsi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E0A94" w14:textId="46BC91B0" w:rsidR="004A0277" w:rsidRPr="008D3A83" w:rsidRDefault="007A62FE" w:rsidP="008D3A83">
    <w:pPr>
      <w:pStyle w:val="Default"/>
      <w:jc w:val="center"/>
      <w:rPr>
        <w:rFonts w:asciiTheme="minorHAnsi" w:hAnsiTheme="minorHAnsi" w:cstheme="minorHAnsi"/>
        <w:b/>
        <w:bCs/>
        <w:sz w:val="22"/>
        <w:szCs w:val="22"/>
      </w:rPr>
    </w:pPr>
    <w:r>
      <w:rPr>
        <w:rFonts w:asciiTheme="minorHAnsi" w:hAnsiTheme="minorHAnsi" w:cstheme="minorHAnsi"/>
        <w:b/>
        <w:bCs/>
        <w:sz w:val="22"/>
        <w:szCs w:val="22"/>
      </w:rPr>
      <w:t>Pre-Admissions C</w:t>
    </w:r>
    <w:r w:rsidR="00085380">
      <w:rPr>
        <w:rFonts w:asciiTheme="minorHAnsi" w:hAnsiTheme="minorHAnsi" w:cstheme="minorHAnsi"/>
        <w:b/>
        <w:bCs/>
        <w:sz w:val="22"/>
        <w:szCs w:val="22"/>
      </w:rPr>
      <w:t>h</w:t>
    </w:r>
    <w:r>
      <w:rPr>
        <w:rFonts w:asciiTheme="minorHAnsi" w:hAnsiTheme="minorHAnsi" w:cstheme="minorHAnsi"/>
        <w:b/>
        <w:bCs/>
        <w:sz w:val="22"/>
        <w:szCs w:val="22"/>
      </w:rPr>
      <w:t>ecklist</w:t>
    </w:r>
    <w:r w:rsidR="007A6A63">
      <w:rPr>
        <w:rFonts w:asciiTheme="minorHAnsi" w:hAnsiTheme="minorHAnsi" w:cstheme="minorHAnsi"/>
        <w:b/>
        <w:bCs/>
        <w:sz w:val="22"/>
        <w:szCs w:val="22"/>
      </w:rPr>
      <w:t xml:space="preserve">, </w:t>
    </w:r>
    <w:r w:rsidR="007A6A63" w:rsidRPr="00C70B85">
      <w:rPr>
        <w:rFonts w:asciiTheme="minorHAnsi" w:hAnsiTheme="minorHAnsi" w:cstheme="minorHAnsi"/>
        <w:b/>
        <w:bCs/>
        <w:sz w:val="22"/>
        <w:szCs w:val="22"/>
      </w:rPr>
      <w:t>PhD Program in Counselling Psychology at the University of Calg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9A667A"/>
    <w:multiLevelType w:val="hybridMultilevel"/>
    <w:tmpl w:val="8D58F3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137E3"/>
    <w:multiLevelType w:val="hybridMultilevel"/>
    <w:tmpl w:val="9B581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40361">
    <w:abstractNumId w:val="1"/>
  </w:num>
  <w:num w:numId="2" w16cid:durableId="2009938233">
    <w:abstractNumId w:val="0"/>
  </w:num>
  <w:num w:numId="3" w16cid:durableId="15547319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TUwNTE0sTAxN7BU0lEKTi0uzszPAykwqQUAESvL3CwAAAA="/>
  </w:docVars>
  <w:rsids>
    <w:rsidRoot w:val="005A4C5C"/>
    <w:rsid w:val="0000231D"/>
    <w:rsid w:val="00012304"/>
    <w:rsid w:val="00014973"/>
    <w:rsid w:val="00032E47"/>
    <w:rsid w:val="00033392"/>
    <w:rsid w:val="00037CB0"/>
    <w:rsid w:val="00052EAD"/>
    <w:rsid w:val="0007483D"/>
    <w:rsid w:val="00085380"/>
    <w:rsid w:val="00096C5E"/>
    <w:rsid w:val="000C4BC6"/>
    <w:rsid w:val="000C56EF"/>
    <w:rsid w:val="000C63ED"/>
    <w:rsid w:val="000D36D3"/>
    <w:rsid w:val="000F5727"/>
    <w:rsid w:val="00101E65"/>
    <w:rsid w:val="00103CFE"/>
    <w:rsid w:val="001100F5"/>
    <w:rsid w:val="00123433"/>
    <w:rsid w:val="00137A97"/>
    <w:rsid w:val="00151324"/>
    <w:rsid w:val="00152517"/>
    <w:rsid w:val="00160EC3"/>
    <w:rsid w:val="00165248"/>
    <w:rsid w:val="00166788"/>
    <w:rsid w:val="00194DDD"/>
    <w:rsid w:val="001A3574"/>
    <w:rsid w:val="001C1C2B"/>
    <w:rsid w:val="001D04F8"/>
    <w:rsid w:val="001E57CC"/>
    <w:rsid w:val="001F0B30"/>
    <w:rsid w:val="0022445C"/>
    <w:rsid w:val="00234C70"/>
    <w:rsid w:val="00241B99"/>
    <w:rsid w:val="00277DA4"/>
    <w:rsid w:val="00290D6C"/>
    <w:rsid w:val="002A4381"/>
    <w:rsid w:val="002A448C"/>
    <w:rsid w:val="002A7455"/>
    <w:rsid w:val="002C38C8"/>
    <w:rsid w:val="002C3E72"/>
    <w:rsid w:val="002F0FFD"/>
    <w:rsid w:val="003142C2"/>
    <w:rsid w:val="00322CD2"/>
    <w:rsid w:val="00347AB4"/>
    <w:rsid w:val="00360C3C"/>
    <w:rsid w:val="003667D9"/>
    <w:rsid w:val="00366B72"/>
    <w:rsid w:val="0037466D"/>
    <w:rsid w:val="003B59BC"/>
    <w:rsid w:val="003C301B"/>
    <w:rsid w:val="003D6296"/>
    <w:rsid w:val="003E6DFB"/>
    <w:rsid w:val="0042151F"/>
    <w:rsid w:val="00430402"/>
    <w:rsid w:val="004631F8"/>
    <w:rsid w:val="004717D6"/>
    <w:rsid w:val="00475EBF"/>
    <w:rsid w:val="004A0277"/>
    <w:rsid w:val="004B2118"/>
    <w:rsid w:val="004B5BDE"/>
    <w:rsid w:val="004C1D49"/>
    <w:rsid w:val="004C4435"/>
    <w:rsid w:val="004C77F7"/>
    <w:rsid w:val="004D31D2"/>
    <w:rsid w:val="004E1FC1"/>
    <w:rsid w:val="00525831"/>
    <w:rsid w:val="00527749"/>
    <w:rsid w:val="00527CFE"/>
    <w:rsid w:val="005A4C5C"/>
    <w:rsid w:val="005B4CD0"/>
    <w:rsid w:val="005C3091"/>
    <w:rsid w:val="005C563B"/>
    <w:rsid w:val="005D06B2"/>
    <w:rsid w:val="005E2303"/>
    <w:rsid w:val="005E3513"/>
    <w:rsid w:val="00624A91"/>
    <w:rsid w:val="00634C13"/>
    <w:rsid w:val="006442EE"/>
    <w:rsid w:val="00651FAE"/>
    <w:rsid w:val="0066066A"/>
    <w:rsid w:val="00661E6F"/>
    <w:rsid w:val="006653AE"/>
    <w:rsid w:val="00686082"/>
    <w:rsid w:val="00693A81"/>
    <w:rsid w:val="006B413B"/>
    <w:rsid w:val="006C5DF8"/>
    <w:rsid w:val="006E5DFD"/>
    <w:rsid w:val="00710CF7"/>
    <w:rsid w:val="00712190"/>
    <w:rsid w:val="00725B0A"/>
    <w:rsid w:val="00746B53"/>
    <w:rsid w:val="00747DC5"/>
    <w:rsid w:val="00750B38"/>
    <w:rsid w:val="00772002"/>
    <w:rsid w:val="007729D9"/>
    <w:rsid w:val="00796C13"/>
    <w:rsid w:val="007A62FE"/>
    <w:rsid w:val="007A6A63"/>
    <w:rsid w:val="007B3C89"/>
    <w:rsid w:val="007D3A0D"/>
    <w:rsid w:val="007D4A67"/>
    <w:rsid w:val="007F6F2E"/>
    <w:rsid w:val="008116EF"/>
    <w:rsid w:val="00837090"/>
    <w:rsid w:val="008409CF"/>
    <w:rsid w:val="00866B9F"/>
    <w:rsid w:val="00870AED"/>
    <w:rsid w:val="00870C13"/>
    <w:rsid w:val="008731E1"/>
    <w:rsid w:val="008C0772"/>
    <w:rsid w:val="008D3A83"/>
    <w:rsid w:val="008D6631"/>
    <w:rsid w:val="008F0D30"/>
    <w:rsid w:val="008F5212"/>
    <w:rsid w:val="009029F8"/>
    <w:rsid w:val="00931701"/>
    <w:rsid w:val="00932DAF"/>
    <w:rsid w:val="00937C6E"/>
    <w:rsid w:val="00941195"/>
    <w:rsid w:val="0095206F"/>
    <w:rsid w:val="00966BF5"/>
    <w:rsid w:val="009760C9"/>
    <w:rsid w:val="0098572E"/>
    <w:rsid w:val="00987149"/>
    <w:rsid w:val="009B4AE1"/>
    <w:rsid w:val="009C1DAB"/>
    <w:rsid w:val="009E1437"/>
    <w:rsid w:val="009E5097"/>
    <w:rsid w:val="009E6DED"/>
    <w:rsid w:val="009F6CC8"/>
    <w:rsid w:val="00A03AB5"/>
    <w:rsid w:val="00A047AD"/>
    <w:rsid w:val="00A100F3"/>
    <w:rsid w:val="00A10EBA"/>
    <w:rsid w:val="00A1474B"/>
    <w:rsid w:val="00A15007"/>
    <w:rsid w:val="00A25466"/>
    <w:rsid w:val="00A33751"/>
    <w:rsid w:val="00A5070C"/>
    <w:rsid w:val="00A529A3"/>
    <w:rsid w:val="00A6738F"/>
    <w:rsid w:val="00AA63F2"/>
    <w:rsid w:val="00AB0130"/>
    <w:rsid w:val="00AB1CF5"/>
    <w:rsid w:val="00AC7867"/>
    <w:rsid w:val="00AE30A9"/>
    <w:rsid w:val="00AF3BD9"/>
    <w:rsid w:val="00B0044D"/>
    <w:rsid w:val="00B02EE0"/>
    <w:rsid w:val="00B03195"/>
    <w:rsid w:val="00B2347D"/>
    <w:rsid w:val="00B252B1"/>
    <w:rsid w:val="00B36E8F"/>
    <w:rsid w:val="00B36EDA"/>
    <w:rsid w:val="00B42477"/>
    <w:rsid w:val="00B64A69"/>
    <w:rsid w:val="00B80F3D"/>
    <w:rsid w:val="00B87426"/>
    <w:rsid w:val="00BA6DB4"/>
    <w:rsid w:val="00BB1CAE"/>
    <w:rsid w:val="00BC09B7"/>
    <w:rsid w:val="00BC0DAD"/>
    <w:rsid w:val="00BC42B4"/>
    <w:rsid w:val="00BD3415"/>
    <w:rsid w:val="00BE2B67"/>
    <w:rsid w:val="00BE714B"/>
    <w:rsid w:val="00C168C2"/>
    <w:rsid w:val="00C30234"/>
    <w:rsid w:val="00C45968"/>
    <w:rsid w:val="00C52FAF"/>
    <w:rsid w:val="00C60B7B"/>
    <w:rsid w:val="00C66484"/>
    <w:rsid w:val="00C70B85"/>
    <w:rsid w:val="00CA413B"/>
    <w:rsid w:val="00CA4E42"/>
    <w:rsid w:val="00CA74C6"/>
    <w:rsid w:val="00CB382C"/>
    <w:rsid w:val="00CC7039"/>
    <w:rsid w:val="00CE4B39"/>
    <w:rsid w:val="00CF535A"/>
    <w:rsid w:val="00D00BCD"/>
    <w:rsid w:val="00D2677B"/>
    <w:rsid w:val="00D306DB"/>
    <w:rsid w:val="00D36BF8"/>
    <w:rsid w:val="00D46AFB"/>
    <w:rsid w:val="00D76464"/>
    <w:rsid w:val="00D81A07"/>
    <w:rsid w:val="00D864D8"/>
    <w:rsid w:val="00DC0C7F"/>
    <w:rsid w:val="00DD2AD4"/>
    <w:rsid w:val="00DE079D"/>
    <w:rsid w:val="00DE1015"/>
    <w:rsid w:val="00DE11C9"/>
    <w:rsid w:val="00E464C6"/>
    <w:rsid w:val="00E47452"/>
    <w:rsid w:val="00E477C9"/>
    <w:rsid w:val="00E63A36"/>
    <w:rsid w:val="00E761AB"/>
    <w:rsid w:val="00EE2441"/>
    <w:rsid w:val="00EF20F4"/>
    <w:rsid w:val="00EF3624"/>
    <w:rsid w:val="00EF3DC2"/>
    <w:rsid w:val="00F0343E"/>
    <w:rsid w:val="00F05599"/>
    <w:rsid w:val="00F24306"/>
    <w:rsid w:val="00F26F9F"/>
    <w:rsid w:val="00F3446D"/>
    <w:rsid w:val="00F4065C"/>
    <w:rsid w:val="00F522B6"/>
    <w:rsid w:val="00F572BD"/>
    <w:rsid w:val="00F60F6D"/>
    <w:rsid w:val="00F77A75"/>
    <w:rsid w:val="00FA2951"/>
    <w:rsid w:val="00FC6777"/>
    <w:rsid w:val="00FC7E24"/>
    <w:rsid w:val="00FD4AE5"/>
    <w:rsid w:val="00FF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16CD8"/>
  <w15:chartTrackingRefBased/>
  <w15:docId w15:val="{901682C0-C7A2-4660-8150-5728D7DA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CC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5875657028830725272msolistparagraph">
    <w:name w:val="m_5875657028830725272msolistparagraph"/>
    <w:basedOn w:val="Normal"/>
    <w:rsid w:val="009F6CC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4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4AE1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4AE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00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B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BC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BCD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B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B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27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277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12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77F7"/>
    <w:rPr>
      <w:color w:val="0000FF"/>
      <w:u w:val="single"/>
    </w:rPr>
  </w:style>
  <w:style w:type="paragraph" w:customStyle="1" w:styleId="Default">
    <w:name w:val="Default"/>
    <w:rsid w:val="003142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customStyle="1" w:styleId="TableParagraph">
    <w:name w:val="Table Paragraph"/>
    <w:basedOn w:val="Normal"/>
    <w:uiPriority w:val="1"/>
    <w:qFormat/>
    <w:rsid w:val="005E230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C4BC6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4BC6"/>
    <w:rPr>
      <w:rFonts w:ascii="Arial" w:eastAsia="Arial" w:hAnsi="Arial" w:cs="Arial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8F0D3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32DA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D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61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ar.ucalgary.ca/programs/EDPSCPPH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A7412-C3CE-44BD-BBA2-66C84ADA1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Strong</dc:creator>
  <cp:keywords/>
  <dc:description/>
  <cp:lastModifiedBy>Tanya Mudry</cp:lastModifiedBy>
  <cp:revision>3</cp:revision>
  <dcterms:created xsi:type="dcterms:W3CDTF">2025-10-01T17:03:00Z</dcterms:created>
  <dcterms:modified xsi:type="dcterms:W3CDTF">2025-10-01T17:05:00Z</dcterms:modified>
</cp:coreProperties>
</file>